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D5EEE" w14:textId="0EAA115C" w:rsidR="00CE0411" w:rsidRDefault="00662C48" w:rsidP="006C0F6B">
      <w:pPr>
        <w:spacing w:after="0"/>
      </w:pPr>
      <w:r>
        <w:rPr>
          <w:noProof/>
        </w:rPr>
        <w:drawing>
          <wp:inline distT="0" distB="0" distL="0" distR="0" wp14:anchorId="2992261F" wp14:editId="2ABAB7FF">
            <wp:extent cx="6196965" cy="4379595"/>
            <wp:effectExtent l="0" t="0" r="0" b="1905"/>
            <wp:docPr id="24" name="Picture 24" descr="Diagram, schematic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, schematic, timelin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37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1B518" w14:textId="77777777" w:rsidR="00CE0411" w:rsidRDefault="00CE0411" w:rsidP="006C0F6B">
      <w:pPr>
        <w:spacing w:after="0"/>
      </w:pPr>
    </w:p>
    <w:p w14:paraId="457A78DB" w14:textId="77777777" w:rsidR="00CE0411" w:rsidRDefault="00CE0411" w:rsidP="006C0F6B">
      <w:pPr>
        <w:spacing w:after="0"/>
      </w:pPr>
    </w:p>
    <w:p w14:paraId="430D216F" w14:textId="3EDD28FE" w:rsidR="00E96D90" w:rsidRDefault="00C914DB" w:rsidP="006C0F6B">
      <w:pPr>
        <w:spacing w:after="0"/>
      </w:pPr>
      <w:r>
        <w:t>Open SSMS and connect to the following database</w:t>
      </w:r>
    </w:p>
    <w:p w14:paraId="1B3B90CE" w14:textId="77777777" w:rsidR="00C914DB" w:rsidRDefault="00C914DB" w:rsidP="006C0F6B">
      <w:pPr>
        <w:spacing w:after="0"/>
      </w:pPr>
      <w:proofErr w:type="spellStart"/>
      <w:r>
        <w:t>ServerName</w:t>
      </w:r>
      <w:proofErr w:type="spellEnd"/>
      <w:r>
        <w:t xml:space="preserve"> - rf-sandbox.database.windows.net</w:t>
      </w:r>
    </w:p>
    <w:p w14:paraId="7EFB464B" w14:textId="3D5960FA" w:rsidR="00C914DB" w:rsidRDefault="00C914DB" w:rsidP="006C0F6B">
      <w:pPr>
        <w:spacing w:after="0"/>
      </w:pPr>
      <w:proofErr w:type="spellStart"/>
      <w:r>
        <w:t>DatabaseName</w:t>
      </w:r>
      <w:proofErr w:type="spellEnd"/>
      <w:r>
        <w:t xml:space="preserve"> - </w:t>
      </w:r>
      <w:proofErr w:type="spellStart"/>
      <w:r>
        <w:t>Incremental_Refresh_Demo</w:t>
      </w:r>
      <w:proofErr w:type="spellEnd"/>
    </w:p>
    <w:p w14:paraId="28EA1F21" w14:textId="084BF55C" w:rsidR="00C914DB" w:rsidRDefault="00C914DB" w:rsidP="006C0F6B">
      <w:pPr>
        <w:spacing w:after="0"/>
      </w:pPr>
    </w:p>
    <w:p w14:paraId="6510749B" w14:textId="2C24DFE3" w:rsidR="004D73B4" w:rsidRDefault="004D73B4" w:rsidP="006C0F6B">
      <w:pPr>
        <w:spacing w:after="0"/>
        <w:ind w:left="720"/>
      </w:pPr>
      <w:r>
        <w:t xml:space="preserve">Open </w:t>
      </w:r>
      <w:r w:rsidR="006E56C9">
        <w:t xml:space="preserve">- </w:t>
      </w:r>
      <w:r w:rsidR="006E56C9" w:rsidRPr="006E56C9">
        <w:t xml:space="preserve">Step 1 - </w:t>
      </w:r>
      <w:proofErr w:type="spellStart"/>
      <w:r w:rsidR="006E56C9" w:rsidRPr="006E56C9">
        <w:t>Create_Fact_table.sql</w:t>
      </w:r>
      <w:proofErr w:type="spellEnd"/>
    </w:p>
    <w:p w14:paraId="1DADCC07" w14:textId="2C721BD3" w:rsidR="006E56C9" w:rsidRDefault="006E56C9" w:rsidP="006C0F6B">
      <w:pPr>
        <w:spacing w:after="0"/>
        <w:ind w:left="720"/>
      </w:pPr>
      <w:r>
        <w:t xml:space="preserve">Run - </w:t>
      </w:r>
      <w:r w:rsidRPr="006E56C9">
        <w:t xml:space="preserve">Step 1 - </w:t>
      </w:r>
      <w:proofErr w:type="spellStart"/>
      <w:r w:rsidRPr="006E56C9">
        <w:t>Create_Fact_table.sql</w:t>
      </w:r>
      <w:proofErr w:type="spellEnd"/>
    </w:p>
    <w:p w14:paraId="30A23A75" w14:textId="762B1A73" w:rsidR="00A465F0" w:rsidRDefault="00A465F0" w:rsidP="006C0F6B">
      <w:pPr>
        <w:spacing w:after="0"/>
        <w:ind w:left="720"/>
      </w:pPr>
      <w:r>
        <w:t xml:space="preserve">Purpose – recreate the empty Fact Table </w:t>
      </w:r>
    </w:p>
    <w:p w14:paraId="6EA2B0D3" w14:textId="77777777" w:rsidR="0051354B" w:rsidRDefault="0051354B" w:rsidP="006C0F6B">
      <w:pPr>
        <w:spacing w:after="0"/>
        <w:ind w:left="720"/>
      </w:pPr>
    </w:p>
    <w:p w14:paraId="52DD8E45" w14:textId="182D0701" w:rsidR="006E56C9" w:rsidRDefault="006E56C9" w:rsidP="006C0F6B">
      <w:pPr>
        <w:spacing w:after="0"/>
        <w:ind w:left="720"/>
      </w:pPr>
      <w:r>
        <w:t xml:space="preserve">Open - </w:t>
      </w:r>
      <w:r w:rsidR="00CE7979" w:rsidRPr="00CE7979">
        <w:t xml:space="preserve">Step 2 - </w:t>
      </w:r>
      <w:proofErr w:type="spellStart"/>
      <w:r w:rsidR="00CE7979" w:rsidRPr="00CE7979">
        <w:t>CreateAgentDim.sql</w:t>
      </w:r>
      <w:proofErr w:type="spellEnd"/>
    </w:p>
    <w:p w14:paraId="18A7CD21" w14:textId="1081AB57" w:rsidR="006E56C9" w:rsidRDefault="006E56C9" w:rsidP="006C0F6B">
      <w:pPr>
        <w:spacing w:after="0"/>
        <w:ind w:left="720"/>
      </w:pPr>
      <w:r>
        <w:t xml:space="preserve">Run - </w:t>
      </w:r>
      <w:r w:rsidR="00CE7979" w:rsidRPr="00CE7979">
        <w:t xml:space="preserve">Step 2 - </w:t>
      </w:r>
      <w:proofErr w:type="spellStart"/>
      <w:r w:rsidR="00CE7979" w:rsidRPr="00CE7979">
        <w:t>CreateAgentDim.sql</w:t>
      </w:r>
      <w:proofErr w:type="spellEnd"/>
    </w:p>
    <w:p w14:paraId="0DB0AA58" w14:textId="74B6DA48" w:rsidR="0051354B" w:rsidRDefault="0051354B" w:rsidP="006C0F6B">
      <w:pPr>
        <w:spacing w:after="0"/>
        <w:ind w:left="720"/>
      </w:pPr>
      <w:r>
        <w:t>Purpose – recreate the empty supporting dimension table and add three records.</w:t>
      </w:r>
    </w:p>
    <w:p w14:paraId="25E0E61B" w14:textId="77777777" w:rsidR="00C41979" w:rsidRDefault="00C41979" w:rsidP="006C0F6B">
      <w:pPr>
        <w:spacing w:after="0"/>
        <w:ind w:left="720"/>
      </w:pPr>
    </w:p>
    <w:p w14:paraId="69A4B3D4" w14:textId="3FE86DA7" w:rsidR="00CE7979" w:rsidRDefault="00CE7979" w:rsidP="006C0F6B">
      <w:pPr>
        <w:spacing w:after="0"/>
        <w:ind w:left="720"/>
      </w:pPr>
      <w:r>
        <w:t xml:space="preserve">Open - </w:t>
      </w:r>
      <w:r w:rsidRPr="00CE7979">
        <w:t xml:space="preserve">Step 3 - </w:t>
      </w:r>
      <w:proofErr w:type="spellStart"/>
      <w:r w:rsidRPr="00CE7979">
        <w:t>Generate_Fact_Table.sql</w:t>
      </w:r>
      <w:proofErr w:type="spellEnd"/>
    </w:p>
    <w:p w14:paraId="52C38352" w14:textId="4D457B95" w:rsidR="00C41979" w:rsidRDefault="00C41979" w:rsidP="006C0F6B">
      <w:pPr>
        <w:spacing w:after="0"/>
        <w:ind w:left="720"/>
      </w:pPr>
      <w:r>
        <w:t xml:space="preserve">Run - </w:t>
      </w:r>
      <w:r w:rsidRPr="00C41979">
        <w:t xml:space="preserve">Step 3 - </w:t>
      </w:r>
      <w:proofErr w:type="spellStart"/>
      <w:r w:rsidRPr="00C41979">
        <w:t>Generate_Fact_Table.sql</w:t>
      </w:r>
      <w:proofErr w:type="spellEnd"/>
    </w:p>
    <w:p w14:paraId="7DA2D2B3" w14:textId="68C27FE9" w:rsidR="00C41979" w:rsidRDefault="00C41979" w:rsidP="006C0F6B">
      <w:pPr>
        <w:spacing w:after="0"/>
        <w:ind w:left="720"/>
      </w:pPr>
      <w:r>
        <w:t>Purpose – this will populate the Fact table with a random</w:t>
      </w:r>
      <w:r w:rsidR="00370136">
        <w:t xml:space="preserve"> data for the last 6 months.  </w:t>
      </w:r>
      <w:r w:rsidR="003C39D7">
        <w:t xml:space="preserve">Note that the last 6 days prior to the date when script was run will </w:t>
      </w:r>
      <w:r w:rsidR="003C39D7" w:rsidRPr="003C39D7">
        <w:rPr>
          <w:b/>
          <w:bCs/>
        </w:rPr>
        <w:t>NOT</w:t>
      </w:r>
      <w:r w:rsidR="003C39D7">
        <w:rPr>
          <w:b/>
          <w:bCs/>
        </w:rPr>
        <w:t xml:space="preserve"> </w:t>
      </w:r>
      <w:r w:rsidR="003C39D7" w:rsidRPr="003C39D7">
        <w:t>be p</w:t>
      </w:r>
      <w:r w:rsidR="003C39D7">
        <w:t>opulated.</w:t>
      </w:r>
    </w:p>
    <w:p w14:paraId="0C9D65F1" w14:textId="77777777" w:rsidR="00B462E1" w:rsidRDefault="00B462E1" w:rsidP="006C0F6B">
      <w:pPr>
        <w:spacing w:after="0"/>
      </w:pPr>
    </w:p>
    <w:p w14:paraId="04C3D7AE" w14:textId="0F701B6A" w:rsidR="006E56C9" w:rsidRDefault="00B462E1" w:rsidP="006C0F6B">
      <w:pPr>
        <w:spacing w:after="0"/>
      </w:pPr>
      <w:r>
        <w:t>Create a data flow in the workspace ‘</w:t>
      </w:r>
      <w:proofErr w:type="spellStart"/>
      <w:r>
        <w:t>IncrementalRefresh</w:t>
      </w:r>
      <w:proofErr w:type="spellEnd"/>
      <w:r>
        <w:t xml:space="preserve"> [DF]’</w:t>
      </w:r>
    </w:p>
    <w:p w14:paraId="10226F7B" w14:textId="77777777" w:rsidR="0086683B" w:rsidRDefault="0086683B" w:rsidP="006C0F6B">
      <w:pPr>
        <w:spacing w:after="0"/>
      </w:pPr>
    </w:p>
    <w:p w14:paraId="5AD86F79" w14:textId="141B8C17" w:rsidR="00B462E1" w:rsidRDefault="00B462E1" w:rsidP="006C0F6B">
      <w:pPr>
        <w:spacing w:after="0"/>
      </w:pPr>
      <w:r w:rsidRPr="00B462E1">
        <w:rPr>
          <w:noProof/>
        </w:rPr>
        <w:lastRenderedPageBreak/>
        <w:drawing>
          <wp:inline distT="0" distB="0" distL="0" distR="0" wp14:anchorId="10F776EE" wp14:editId="63E5474C">
            <wp:extent cx="4560704" cy="267194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7234" cy="267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A0FFD" w14:textId="4AB51D7E" w:rsidR="0086683B" w:rsidRDefault="00985F17" w:rsidP="006C0F6B">
      <w:pPr>
        <w:spacing w:after="0"/>
      </w:pPr>
      <w:r>
        <w:t>Next click on ‘Import model’</w:t>
      </w:r>
    </w:p>
    <w:p w14:paraId="1C416B86" w14:textId="21394284" w:rsidR="0086683B" w:rsidRDefault="0086683B" w:rsidP="006C0F6B">
      <w:pPr>
        <w:spacing w:after="0"/>
      </w:pPr>
      <w:r>
        <w:rPr>
          <w:noProof/>
        </w:rPr>
        <w:drawing>
          <wp:inline distT="0" distB="0" distL="0" distR="0" wp14:anchorId="44C13DF3" wp14:editId="073590FE">
            <wp:extent cx="4513515" cy="2939143"/>
            <wp:effectExtent l="0" t="0" r="1905" b="0"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 rotWithShape="1">
                    <a:blip r:embed="rId9"/>
                    <a:srcRect b="18310"/>
                    <a:stretch/>
                  </pic:blipFill>
                  <pic:spPr bwMode="auto">
                    <a:xfrm>
                      <a:off x="0" y="0"/>
                      <a:ext cx="4518870" cy="2942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99054" w14:textId="65E2C034" w:rsidR="00985F17" w:rsidRDefault="00985F17" w:rsidP="006C0F6B">
      <w:pPr>
        <w:spacing w:after="0"/>
      </w:pPr>
    </w:p>
    <w:p w14:paraId="46F474FD" w14:textId="392E0E8C" w:rsidR="00985F17" w:rsidRDefault="00757D97" w:rsidP="006C0F6B">
      <w:pPr>
        <w:spacing w:after="0"/>
      </w:pPr>
      <w:r>
        <w:t>Import the ‘JSON’ file that ha</w:t>
      </w:r>
      <w:r w:rsidR="00EF0500">
        <w:t xml:space="preserve">s </w:t>
      </w:r>
      <w:r>
        <w:t>already</w:t>
      </w:r>
      <w:r w:rsidR="00EF0500">
        <w:t xml:space="preserve"> been created.</w:t>
      </w:r>
    </w:p>
    <w:p w14:paraId="44AC92FA" w14:textId="2ECC0446" w:rsidR="00757D97" w:rsidRDefault="00757D97" w:rsidP="006C0F6B">
      <w:pPr>
        <w:spacing w:after="0"/>
      </w:pPr>
      <w:r>
        <w:rPr>
          <w:noProof/>
        </w:rPr>
        <w:drawing>
          <wp:inline distT="0" distB="0" distL="0" distR="0" wp14:anchorId="558836C8" wp14:editId="1DE688D2">
            <wp:extent cx="4513580" cy="1883242"/>
            <wp:effectExtent l="0" t="0" r="1270" b="317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8798" cy="1889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CCAD1" w14:textId="77777777" w:rsidR="00565C03" w:rsidRDefault="00565C03" w:rsidP="006C0F6B">
      <w:pPr>
        <w:spacing w:after="0"/>
      </w:pPr>
    </w:p>
    <w:p w14:paraId="34559F6C" w14:textId="428DA884" w:rsidR="00CB1C22" w:rsidRDefault="00CB1C22" w:rsidP="006C0F6B">
      <w:pPr>
        <w:spacing w:after="0"/>
      </w:pPr>
      <w:r>
        <w:t xml:space="preserve">Once imported and the data flow has been created then, ‘Edit </w:t>
      </w:r>
      <w:r w:rsidR="00404AA3">
        <w:t>credentials’</w:t>
      </w:r>
    </w:p>
    <w:p w14:paraId="4F869BB4" w14:textId="77777777" w:rsidR="00565C03" w:rsidRDefault="00565C03" w:rsidP="006C0F6B">
      <w:pPr>
        <w:spacing w:after="0"/>
      </w:pPr>
    </w:p>
    <w:p w14:paraId="3AFBF147" w14:textId="7A103ABA" w:rsidR="00CB1C22" w:rsidRDefault="00CB1C22" w:rsidP="006C0F6B">
      <w:pPr>
        <w:spacing w:after="0"/>
      </w:pPr>
      <w:r>
        <w:rPr>
          <w:noProof/>
        </w:rPr>
        <w:lastRenderedPageBreak/>
        <w:drawing>
          <wp:inline distT="0" distB="0" distL="0" distR="0" wp14:anchorId="5A829858" wp14:editId="73E23630">
            <wp:extent cx="3966210" cy="2594758"/>
            <wp:effectExtent l="0" t="0" r="0" b="0"/>
            <wp:docPr id="4" name="Picture 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 rotWithShape="1">
                    <a:blip r:embed="rId11"/>
                    <a:srcRect b="17929"/>
                    <a:stretch/>
                  </pic:blipFill>
                  <pic:spPr bwMode="auto">
                    <a:xfrm>
                      <a:off x="0" y="0"/>
                      <a:ext cx="3975905" cy="2601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9F8D1" w14:textId="77777777" w:rsidR="00565C03" w:rsidRDefault="00565C03" w:rsidP="006C0F6B">
      <w:pPr>
        <w:spacing w:after="0"/>
      </w:pPr>
    </w:p>
    <w:p w14:paraId="24DBDF2C" w14:textId="045A50EF" w:rsidR="00404AA3" w:rsidRDefault="00404AA3" w:rsidP="006C0F6B">
      <w:pPr>
        <w:spacing w:after="0"/>
      </w:pPr>
      <w:r>
        <w:t xml:space="preserve">These should be set to </w:t>
      </w:r>
      <w:r w:rsidR="00456F8E">
        <w:t>the following</w:t>
      </w:r>
    </w:p>
    <w:p w14:paraId="17DF816C" w14:textId="77777777" w:rsidR="00565C03" w:rsidRDefault="00565C03" w:rsidP="006C0F6B">
      <w:pPr>
        <w:spacing w:after="0"/>
      </w:pPr>
    </w:p>
    <w:p w14:paraId="5D1B1A1C" w14:textId="7474C03B" w:rsidR="00456F8E" w:rsidRDefault="00456F8E" w:rsidP="006C0F6B">
      <w:pPr>
        <w:spacing w:after="0"/>
      </w:pPr>
      <w:r>
        <w:rPr>
          <w:noProof/>
        </w:rPr>
        <w:drawing>
          <wp:inline distT="0" distB="0" distL="0" distR="0" wp14:anchorId="626864F8" wp14:editId="2D196C9F">
            <wp:extent cx="2796639" cy="2906073"/>
            <wp:effectExtent l="0" t="0" r="3810" b="889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0539" cy="291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F99E2" w14:textId="441746EF" w:rsidR="00983CB2" w:rsidRDefault="00983CB2">
      <w:r>
        <w:br w:type="page"/>
      </w:r>
    </w:p>
    <w:p w14:paraId="17A1D32C" w14:textId="767D37FD" w:rsidR="00404AA3" w:rsidRDefault="00B43920" w:rsidP="006C0F6B">
      <w:pPr>
        <w:spacing w:after="0"/>
      </w:pPr>
      <w:r>
        <w:lastRenderedPageBreak/>
        <w:t>Click on the manual refresh button.</w:t>
      </w:r>
    </w:p>
    <w:p w14:paraId="0569DD55" w14:textId="3CD9EA35" w:rsidR="00B43920" w:rsidRDefault="00B43920" w:rsidP="006C0F6B">
      <w:pPr>
        <w:spacing w:after="0"/>
      </w:pPr>
      <w:r>
        <w:rPr>
          <w:noProof/>
        </w:rPr>
        <w:drawing>
          <wp:inline distT="0" distB="0" distL="0" distR="0" wp14:anchorId="3A0B3A28" wp14:editId="361A6B0D">
            <wp:extent cx="5731510" cy="2519680"/>
            <wp:effectExtent l="0" t="0" r="254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AD27E" w14:textId="307D99F2" w:rsidR="00B43920" w:rsidRDefault="00B43920" w:rsidP="006C0F6B">
      <w:pPr>
        <w:spacing w:after="0"/>
      </w:pPr>
      <w:r>
        <w:t>Purpose – this is to trigger an import of the data from the data source at least once</w:t>
      </w:r>
      <w:r w:rsidR="007152C7">
        <w:t xml:space="preserve">. The data flow has been set up </w:t>
      </w:r>
      <w:r w:rsidR="000626EA">
        <w:t>with incremental refresh already configured.</w:t>
      </w:r>
      <w:r w:rsidR="008071FA">
        <w:t xml:space="preserve"> Then confirm the refresh has completed successfully.</w:t>
      </w:r>
    </w:p>
    <w:p w14:paraId="71CE7F5A" w14:textId="16F90ABF" w:rsidR="008D5A9C" w:rsidRDefault="008D5A9C" w:rsidP="006C0F6B">
      <w:pPr>
        <w:spacing w:after="0"/>
      </w:pPr>
    </w:p>
    <w:p w14:paraId="6B1DFED3" w14:textId="3CDCDA90" w:rsidR="008071FA" w:rsidRDefault="008071FA" w:rsidP="006C0F6B">
      <w:pPr>
        <w:spacing w:after="0"/>
      </w:pPr>
      <w:r>
        <w:rPr>
          <w:noProof/>
        </w:rPr>
        <w:drawing>
          <wp:inline distT="0" distB="0" distL="0" distR="0" wp14:anchorId="7FB9A58B" wp14:editId="1079260A">
            <wp:extent cx="5731510" cy="1795780"/>
            <wp:effectExtent l="0" t="0" r="254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C9811" w14:textId="241BA9D1" w:rsidR="008D5A9C" w:rsidRDefault="008D5A9C" w:rsidP="006C0F6B">
      <w:pPr>
        <w:spacing w:after="0"/>
      </w:pPr>
    </w:p>
    <w:p w14:paraId="544E6A53" w14:textId="0B85C288" w:rsidR="00742F0B" w:rsidRPr="001A511F" w:rsidRDefault="00742F0B" w:rsidP="006C0F6B">
      <w:pPr>
        <w:spacing w:after="0"/>
        <w:rPr>
          <w:rFonts w:cstheme="minorHAnsi"/>
          <w:color w:val="000000"/>
          <w:shd w:val="clear" w:color="auto" w:fill="FFFFFF"/>
        </w:rPr>
      </w:pPr>
      <w:r w:rsidRPr="001A511F">
        <w:rPr>
          <w:rFonts w:cstheme="minorHAnsi"/>
        </w:rPr>
        <w:t>Note this Data flow the table ‘</w:t>
      </w:r>
      <w:proofErr w:type="spellStart"/>
      <w:r w:rsidRPr="001A511F">
        <w:rPr>
          <w:rFonts w:cstheme="minorHAnsi"/>
          <w:color w:val="000000"/>
          <w:shd w:val="clear" w:color="auto" w:fill="FFFFFF"/>
        </w:rPr>
        <w:t>FactCallsHandled</w:t>
      </w:r>
      <w:proofErr w:type="spellEnd"/>
      <w:r w:rsidRPr="001A511F">
        <w:rPr>
          <w:rFonts w:cstheme="minorHAnsi"/>
          <w:color w:val="000000"/>
          <w:shd w:val="clear" w:color="auto" w:fill="FFFFFF"/>
        </w:rPr>
        <w:t>’ has been configured with the following incremental refresh policy.</w:t>
      </w:r>
    </w:p>
    <w:p w14:paraId="25848571" w14:textId="2D7591E2" w:rsidR="00742F0B" w:rsidRDefault="00742F0B" w:rsidP="006C0F6B">
      <w:pPr>
        <w:spacing w:after="0"/>
        <w:rPr>
          <w:rFonts w:cstheme="minorHAnsi"/>
          <w:color w:val="000000"/>
          <w:shd w:val="clear" w:color="auto" w:fill="FFFFFF"/>
        </w:rPr>
      </w:pPr>
    </w:p>
    <w:p w14:paraId="126A622C" w14:textId="6758E29D" w:rsidR="00D03B8F" w:rsidRPr="001A511F" w:rsidRDefault="00D03B8F" w:rsidP="006C0F6B">
      <w:pPr>
        <w:spacing w:after="0"/>
        <w:rPr>
          <w:rFonts w:cstheme="minorHAnsi"/>
          <w:color w:val="000000"/>
          <w:shd w:val="clear" w:color="auto" w:fill="FFFFFF"/>
        </w:rPr>
      </w:pPr>
    </w:p>
    <w:p w14:paraId="491008DB" w14:textId="6ECBB1D8" w:rsidR="001A511F" w:rsidRDefault="001A511F" w:rsidP="006C0F6B">
      <w:pPr>
        <w:spacing w:after="0"/>
      </w:pPr>
      <w:r>
        <w:rPr>
          <w:noProof/>
        </w:rPr>
        <w:drawing>
          <wp:inline distT="0" distB="0" distL="0" distR="0" wp14:anchorId="17729951" wp14:editId="649F37AA">
            <wp:extent cx="2217307" cy="3313216"/>
            <wp:effectExtent l="0" t="0" r="0" b="190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2761" cy="3321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6B8DA" w14:textId="77777777" w:rsidR="00742F0B" w:rsidRDefault="00742F0B" w:rsidP="006C0F6B">
      <w:pPr>
        <w:spacing w:after="0"/>
      </w:pPr>
    </w:p>
    <w:p w14:paraId="4F41A31F" w14:textId="53846BA5" w:rsidR="00742F0B" w:rsidRDefault="00742F0B" w:rsidP="006C0F6B">
      <w:pPr>
        <w:spacing w:after="0"/>
      </w:pPr>
      <w:r>
        <w:t>Open the Dataflow ‘</w:t>
      </w:r>
      <w:proofErr w:type="spellStart"/>
      <w:r>
        <w:t>Incremental_Refresh_Demo</w:t>
      </w:r>
      <w:proofErr w:type="spellEnd"/>
      <w:r>
        <w:t>’</w:t>
      </w:r>
      <w:r w:rsidR="00D03B8F">
        <w:t xml:space="preserve">, once open then grab the URL </w:t>
      </w:r>
      <w:proofErr w:type="spellStart"/>
      <w:r w:rsidR="00D03B8F">
        <w:t>eg</w:t>
      </w:r>
      <w:proofErr w:type="spellEnd"/>
    </w:p>
    <w:p w14:paraId="1A22843E" w14:textId="3937F632" w:rsidR="00D03B8F" w:rsidRDefault="00D03B8F" w:rsidP="006C0F6B">
      <w:pPr>
        <w:spacing w:after="0"/>
      </w:pPr>
    </w:p>
    <w:p w14:paraId="32ECB46E" w14:textId="0C8DFD5D" w:rsidR="00D03B8F" w:rsidRDefault="00D03B8F" w:rsidP="006C0F6B">
      <w:pPr>
        <w:spacing w:after="0"/>
      </w:pPr>
      <w:r w:rsidRPr="00D03B8F">
        <w:lastRenderedPageBreak/>
        <w:t>https://app.powerbi.com/groups/07cad3d7-6247-4c67-8d8d-773c8f954aeb/dataflows/</w:t>
      </w:r>
      <w:r w:rsidRPr="00A214BC">
        <w:rPr>
          <w:b/>
          <w:bCs/>
          <w:color w:val="FF0000"/>
        </w:rPr>
        <w:t>a4aa557e-2c93-49f1-9fb0-1a0db2dab13c</w:t>
      </w:r>
    </w:p>
    <w:p w14:paraId="3E37ADD8" w14:textId="1434394D" w:rsidR="00742F0B" w:rsidRDefault="00742F0B" w:rsidP="006C0F6B">
      <w:pPr>
        <w:spacing w:after="0"/>
      </w:pPr>
    </w:p>
    <w:p w14:paraId="3287052E" w14:textId="79748D36" w:rsidR="00A214BC" w:rsidRDefault="00A214BC" w:rsidP="006C0F6B">
      <w:pPr>
        <w:spacing w:after="0"/>
      </w:pPr>
      <w:r>
        <w:t>Get the last GUID in the example above it is – ‘</w:t>
      </w:r>
      <w:r w:rsidRPr="00A214BC">
        <w:t>a4aa557e-2c93-49f1-9fb0-1a0db2dab13c</w:t>
      </w:r>
      <w:r>
        <w:t>’</w:t>
      </w:r>
    </w:p>
    <w:p w14:paraId="69B55320" w14:textId="77777777" w:rsidR="00A214BC" w:rsidRDefault="00A214BC" w:rsidP="006C0F6B">
      <w:pPr>
        <w:spacing w:after="0"/>
      </w:pPr>
    </w:p>
    <w:p w14:paraId="358874ED" w14:textId="2FC957F5" w:rsidR="00742F0B" w:rsidRDefault="00A214BC" w:rsidP="006C0F6B">
      <w:pPr>
        <w:spacing w:after="0"/>
      </w:pPr>
      <w:r>
        <w:t xml:space="preserve">Open - </w:t>
      </w:r>
      <w:proofErr w:type="spellStart"/>
      <w:r w:rsidR="00742F0B" w:rsidRPr="00742F0B">
        <w:t>Incremental_Refresh_Demo_dataset.pbix</w:t>
      </w:r>
      <w:proofErr w:type="spellEnd"/>
      <w:r>
        <w:t>. Then open Power BI Query Editor, change the value of the parameter ‘</w:t>
      </w:r>
      <w:proofErr w:type="spellStart"/>
      <w:r>
        <w:t>DataFlowID</w:t>
      </w:r>
      <w:proofErr w:type="spellEnd"/>
    </w:p>
    <w:p w14:paraId="5A400C99" w14:textId="66302511" w:rsidR="00A214BC" w:rsidRDefault="00A214BC" w:rsidP="006C0F6B">
      <w:pPr>
        <w:spacing w:after="0"/>
      </w:pPr>
    </w:p>
    <w:p w14:paraId="600AF50F" w14:textId="1D9D6065" w:rsidR="00A214BC" w:rsidRDefault="00A214BC" w:rsidP="006C0F6B">
      <w:pPr>
        <w:spacing w:after="0"/>
      </w:pPr>
      <w:r>
        <w:rPr>
          <w:noProof/>
        </w:rPr>
        <w:drawing>
          <wp:inline distT="0" distB="0" distL="0" distR="0" wp14:anchorId="509E46E0" wp14:editId="1378D559">
            <wp:extent cx="5731510" cy="3254375"/>
            <wp:effectExtent l="0" t="0" r="2540" b="3175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7CAD9" w14:textId="34CFE606" w:rsidR="00A214BC" w:rsidRDefault="00A214BC" w:rsidP="006C0F6B">
      <w:pPr>
        <w:spacing w:after="0"/>
      </w:pPr>
    </w:p>
    <w:p w14:paraId="26B83C43" w14:textId="21D704CD" w:rsidR="00A214BC" w:rsidRDefault="00A214BC" w:rsidP="006C0F6B">
      <w:pPr>
        <w:spacing w:after="0"/>
      </w:pPr>
      <w:r>
        <w:t xml:space="preserve">To the GUID taken from the URL above </w:t>
      </w:r>
      <w:proofErr w:type="spellStart"/>
      <w:r>
        <w:t>eg</w:t>
      </w:r>
      <w:proofErr w:type="spellEnd"/>
      <w:r>
        <w:t xml:space="preserve"> ‘</w:t>
      </w:r>
      <w:r w:rsidRPr="00A214BC">
        <w:t>a4aa557e-2c93-49f1-9fb0-1a0db2dab13c</w:t>
      </w:r>
      <w:r>
        <w:t>’</w:t>
      </w:r>
    </w:p>
    <w:p w14:paraId="05AE77B7" w14:textId="77777777" w:rsidR="00A214BC" w:rsidRDefault="00A214BC" w:rsidP="006C0F6B">
      <w:pPr>
        <w:spacing w:after="0"/>
      </w:pPr>
    </w:p>
    <w:p w14:paraId="57DF7D75" w14:textId="1316BF6E" w:rsidR="00A214BC" w:rsidRDefault="00A214BC" w:rsidP="006C0F6B">
      <w:pPr>
        <w:spacing w:after="0"/>
      </w:pPr>
      <w:r>
        <w:rPr>
          <w:noProof/>
        </w:rPr>
        <w:drawing>
          <wp:inline distT="0" distB="0" distL="0" distR="0" wp14:anchorId="0742F6BB" wp14:editId="10CFE87D">
            <wp:extent cx="5731510" cy="3021330"/>
            <wp:effectExtent l="0" t="0" r="2540" b="762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A564" w14:textId="62F4DB16" w:rsidR="00A214BC" w:rsidRDefault="00A214BC" w:rsidP="006C0F6B">
      <w:pPr>
        <w:spacing w:after="0"/>
      </w:pPr>
    </w:p>
    <w:p w14:paraId="6F7BBF97" w14:textId="1CCA89AF" w:rsidR="005E7264" w:rsidRDefault="005E7264" w:rsidP="006C0F6B">
      <w:pPr>
        <w:spacing w:after="0"/>
      </w:pPr>
      <w:r>
        <w:t>Click on ‘</w:t>
      </w:r>
      <w:proofErr w:type="spellStart"/>
      <w:r>
        <w:t>DimAgent</w:t>
      </w:r>
      <w:proofErr w:type="spellEnd"/>
      <w:r>
        <w:t>’ and ‘</w:t>
      </w:r>
      <w:proofErr w:type="spellStart"/>
      <w:r w:rsidR="00156632">
        <w:t>Fact</w:t>
      </w:r>
      <w:r>
        <w:t>CallsHandled</w:t>
      </w:r>
      <w:proofErr w:type="spellEnd"/>
      <w:r>
        <w:t xml:space="preserve">’ to ensure that they have been refreshed successfully. Note that the </w:t>
      </w:r>
      <w:proofErr w:type="spellStart"/>
      <w:r>
        <w:t>RangeStart</w:t>
      </w:r>
      <w:proofErr w:type="spellEnd"/>
      <w:r>
        <w:t xml:space="preserve"> and </w:t>
      </w:r>
      <w:proofErr w:type="spellStart"/>
      <w:r>
        <w:t>RangeEnd</w:t>
      </w:r>
      <w:proofErr w:type="spellEnd"/>
      <w:r>
        <w:t xml:space="preserve"> are used to filter the data for ‘</w:t>
      </w:r>
      <w:proofErr w:type="spellStart"/>
      <w:r>
        <w:t>FactCallsHandled</w:t>
      </w:r>
      <w:proofErr w:type="spellEnd"/>
      <w:r>
        <w:t>’ these may need to be adjusted to get a range in the SQL Server table.</w:t>
      </w:r>
    </w:p>
    <w:p w14:paraId="44024CDC" w14:textId="274B7435" w:rsidR="007519EC" w:rsidRDefault="007519EC" w:rsidP="006C0F6B">
      <w:pPr>
        <w:spacing w:after="0"/>
      </w:pPr>
    </w:p>
    <w:p w14:paraId="14B5D865" w14:textId="103A6C34" w:rsidR="007519EC" w:rsidRDefault="007519EC" w:rsidP="006C0F6B">
      <w:pPr>
        <w:spacing w:after="0"/>
      </w:pPr>
      <w:r>
        <w:t>Once confirmed the two tables ‘</w:t>
      </w:r>
      <w:proofErr w:type="spellStart"/>
      <w:r>
        <w:t>DimAgent</w:t>
      </w:r>
      <w:proofErr w:type="spellEnd"/>
      <w:r>
        <w:t>’ and ‘</w:t>
      </w:r>
      <w:proofErr w:type="spellStart"/>
      <w:r>
        <w:t>FactCallsHandled</w:t>
      </w:r>
      <w:proofErr w:type="spellEnd"/>
      <w:r>
        <w:t>’ are loading successfully, then click on the ‘Close &amp; Apply’ button. This will load the data into the Power BI desktop file</w:t>
      </w:r>
      <w:r w:rsidR="00156632">
        <w:t>.</w:t>
      </w:r>
    </w:p>
    <w:p w14:paraId="48F25769" w14:textId="141037BB" w:rsidR="00156632" w:rsidRDefault="00156632" w:rsidP="006C0F6B">
      <w:pPr>
        <w:spacing w:after="0"/>
      </w:pPr>
    </w:p>
    <w:p w14:paraId="496C2E1F" w14:textId="1CE75C53" w:rsidR="005E7264" w:rsidRDefault="00156632" w:rsidP="006C0F6B">
      <w:pPr>
        <w:spacing w:after="0"/>
      </w:pPr>
      <w:r>
        <w:t>Review and confirm the Incremental refresh policy has been set up for the ‘</w:t>
      </w:r>
      <w:proofErr w:type="spellStart"/>
      <w:r>
        <w:t>FactCallsHandled</w:t>
      </w:r>
      <w:proofErr w:type="spellEnd"/>
      <w:r>
        <w:t>’ table.</w:t>
      </w:r>
    </w:p>
    <w:p w14:paraId="72CD8E20" w14:textId="52D267BF" w:rsidR="00156632" w:rsidRDefault="00156632" w:rsidP="006C0F6B">
      <w:pPr>
        <w:spacing w:after="0"/>
      </w:pPr>
    </w:p>
    <w:p w14:paraId="6CE2E99E" w14:textId="4B2F5EF6" w:rsidR="00156632" w:rsidRDefault="00156632" w:rsidP="006C0F6B">
      <w:pPr>
        <w:spacing w:after="0"/>
      </w:pPr>
      <w:r>
        <w:rPr>
          <w:noProof/>
        </w:rPr>
        <w:drawing>
          <wp:inline distT="0" distB="0" distL="0" distR="0" wp14:anchorId="5AD471A8" wp14:editId="6CA68453">
            <wp:extent cx="3234036" cy="3687288"/>
            <wp:effectExtent l="0" t="0" r="5080" b="889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40835" cy="369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AD21D" w14:textId="4BB4075D" w:rsidR="00156632" w:rsidRDefault="00156632" w:rsidP="006C0F6B">
      <w:pPr>
        <w:spacing w:after="0"/>
      </w:pPr>
    </w:p>
    <w:p w14:paraId="548B5A3E" w14:textId="2FB12C8E" w:rsidR="005A1D36" w:rsidRDefault="005A1D36" w:rsidP="006C0F6B">
      <w:pPr>
        <w:spacing w:after="0"/>
      </w:pPr>
      <w:r>
        <w:t>Publish ‘</w:t>
      </w:r>
      <w:proofErr w:type="spellStart"/>
      <w:r w:rsidRPr="005A1D36">
        <w:t>Incremental_Refresh_Demo_dataset.pbix</w:t>
      </w:r>
      <w:proofErr w:type="spellEnd"/>
      <w:r>
        <w:t>’ to the workspace ‘</w:t>
      </w:r>
      <w:proofErr w:type="spellStart"/>
      <w:r w:rsidRPr="005A1D36">
        <w:t>IncrementalRefresh</w:t>
      </w:r>
      <w:proofErr w:type="spellEnd"/>
      <w:r w:rsidRPr="005A1D36">
        <w:t xml:space="preserve"> [DS]</w:t>
      </w:r>
      <w:r w:rsidR="00CE4F54">
        <w:t>’</w:t>
      </w:r>
    </w:p>
    <w:p w14:paraId="3B070766" w14:textId="17B3964B" w:rsidR="00193B32" w:rsidRDefault="00193B32" w:rsidP="006C0F6B">
      <w:pPr>
        <w:spacing w:after="0"/>
      </w:pPr>
    </w:p>
    <w:p w14:paraId="5F998499" w14:textId="7B00A780" w:rsidR="00193B32" w:rsidRDefault="00193B32" w:rsidP="006C0F6B">
      <w:pPr>
        <w:spacing w:after="0"/>
      </w:pPr>
      <w:r>
        <w:t>Find the dataset in the workspace ‘</w:t>
      </w:r>
      <w:proofErr w:type="spellStart"/>
      <w:r w:rsidRPr="005A1D36">
        <w:t>IncrementalRefresh</w:t>
      </w:r>
      <w:proofErr w:type="spellEnd"/>
      <w:r w:rsidRPr="005A1D36">
        <w:t xml:space="preserve"> [DS]</w:t>
      </w:r>
      <w:r>
        <w:t>’ click once on the refresh now button to ensure the dataset has been refreshed at least once</w:t>
      </w:r>
    </w:p>
    <w:p w14:paraId="6326C41F" w14:textId="613EC562" w:rsidR="00193B32" w:rsidRDefault="00193B32" w:rsidP="006C0F6B">
      <w:pPr>
        <w:spacing w:after="0"/>
      </w:pPr>
    </w:p>
    <w:p w14:paraId="40271E90" w14:textId="0405216C" w:rsidR="00193B32" w:rsidRDefault="00193B32" w:rsidP="006C0F6B">
      <w:pPr>
        <w:spacing w:after="0"/>
      </w:pPr>
      <w:r>
        <w:rPr>
          <w:noProof/>
        </w:rPr>
        <w:drawing>
          <wp:inline distT="0" distB="0" distL="0" distR="0" wp14:anchorId="7CB93239" wp14:editId="2243BCD9">
            <wp:extent cx="3051958" cy="2307036"/>
            <wp:effectExtent l="0" t="0" r="0" b="0"/>
            <wp:docPr id="16" name="Picture 1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, Team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56939" cy="231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FD272" w14:textId="4C9951AE" w:rsidR="00755956" w:rsidRDefault="00755956" w:rsidP="006C0F6B">
      <w:pPr>
        <w:spacing w:after="0"/>
      </w:pPr>
    </w:p>
    <w:p w14:paraId="30DF5A20" w14:textId="15B8902F" w:rsidR="00755956" w:rsidRDefault="00755956" w:rsidP="006C0F6B">
      <w:pPr>
        <w:spacing w:after="0"/>
      </w:pPr>
      <w:r>
        <w:t>Open the Power BI Desktop report ‘</w:t>
      </w:r>
      <w:proofErr w:type="spellStart"/>
      <w:r w:rsidRPr="00755956">
        <w:t>Incremental_Refresh_Demo.pbix</w:t>
      </w:r>
      <w:proofErr w:type="spellEnd"/>
      <w:r>
        <w:t>’. This error message will appear</w:t>
      </w:r>
    </w:p>
    <w:p w14:paraId="64801B83" w14:textId="21AC5286" w:rsidR="00755956" w:rsidRDefault="00755956" w:rsidP="006C0F6B">
      <w:pPr>
        <w:spacing w:after="0"/>
      </w:pPr>
    </w:p>
    <w:p w14:paraId="6AE6A1AA" w14:textId="327B9BCE" w:rsidR="00755956" w:rsidRDefault="00755956" w:rsidP="006C0F6B">
      <w:pPr>
        <w:spacing w:after="0"/>
      </w:pPr>
      <w:r>
        <w:rPr>
          <w:noProof/>
        </w:rPr>
        <w:lastRenderedPageBreak/>
        <w:drawing>
          <wp:inline distT="0" distB="0" distL="0" distR="0" wp14:anchorId="0A78FFE4" wp14:editId="07751A38">
            <wp:extent cx="3817917" cy="1671898"/>
            <wp:effectExtent l="0" t="0" r="0" b="508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21024" cy="1673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4EFEC" w14:textId="7D451283" w:rsidR="00755956" w:rsidRDefault="00755956" w:rsidP="006C0F6B">
      <w:pPr>
        <w:spacing w:after="0"/>
      </w:pPr>
    </w:p>
    <w:p w14:paraId="5DE42D5D" w14:textId="021ACB3E" w:rsidR="00755956" w:rsidRDefault="00755956" w:rsidP="006C0F6B">
      <w:pPr>
        <w:spacing w:after="0"/>
      </w:pPr>
      <w:r>
        <w:t>Click on the ‘Edit’ button in the screen that appears select ‘</w:t>
      </w:r>
      <w:proofErr w:type="spellStart"/>
      <w:r>
        <w:t>Incremental_Refresh_Demo_dataset</w:t>
      </w:r>
      <w:proofErr w:type="spellEnd"/>
      <w:r>
        <w:t>’ which will be in the workspace ‘</w:t>
      </w:r>
      <w:proofErr w:type="spellStart"/>
      <w:r>
        <w:t>IncrementalRefresh</w:t>
      </w:r>
      <w:proofErr w:type="spellEnd"/>
      <w:r>
        <w:t xml:space="preserve"> [DS]’</w:t>
      </w:r>
    </w:p>
    <w:p w14:paraId="0BE25D68" w14:textId="06260646" w:rsidR="00755956" w:rsidRDefault="00755956" w:rsidP="006C0F6B">
      <w:pPr>
        <w:spacing w:after="0"/>
      </w:pPr>
    </w:p>
    <w:p w14:paraId="7BCB5456" w14:textId="5A00D3CE" w:rsidR="00755956" w:rsidRDefault="002965BF" w:rsidP="006C0F6B">
      <w:pPr>
        <w:spacing w:after="0"/>
      </w:pPr>
      <w:r>
        <w:rPr>
          <w:noProof/>
        </w:rPr>
        <w:drawing>
          <wp:inline distT="0" distB="0" distL="0" distR="0" wp14:anchorId="6CCA7A46" wp14:editId="017C17D3">
            <wp:extent cx="5731510" cy="3056255"/>
            <wp:effectExtent l="0" t="0" r="254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07FB" w14:textId="148A2073" w:rsidR="00A133FF" w:rsidRDefault="00A133FF" w:rsidP="006C0F6B">
      <w:pPr>
        <w:spacing w:after="0"/>
      </w:pPr>
    </w:p>
    <w:p w14:paraId="6B1AA947" w14:textId="36297246" w:rsidR="000613C8" w:rsidRDefault="002965BF" w:rsidP="006C0F6B">
      <w:pPr>
        <w:spacing w:after="0"/>
      </w:pPr>
      <w:r>
        <w:t>Publish this Power BI desktop report to the workspace ‘</w:t>
      </w:r>
      <w:r w:rsidRPr="002965BF">
        <w:t>Incremental Refresh</w:t>
      </w:r>
      <w:r>
        <w:t>’</w:t>
      </w:r>
      <w:r w:rsidR="000613C8">
        <w:t>.  Open the report, and review the figures.</w:t>
      </w:r>
    </w:p>
    <w:p w14:paraId="6F11A64B" w14:textId="1325744C" w:rsidR="000613C8" w:rsidRDefault="000613C8" w:rsidP="006C0F6B">
      <w:pPr>
        <w:spacing w:after="0"/>
      </w:pPr>
    </w:p>
    <w:p w14:paraId="1EEB5490" w14:textId="5F5B6B96" w:rsidR="000613C8" w:rsidRDefault="000613C8" w:rsidP="006C0F6B">
      <w:pPr>
        <w:spacing w:after="0"/>
      </w:pPr>
      <w:r>
        <w:t>Open and run the ‘</w:t>
      </w:r>
      <w:proofErr w:type="spellStart"/>
      <w:r w:rsidRPr="000613C8">
        <w:t>ConfirmTotals.sql</w:t>
      </w:r>
      <w:proofErr w:type="spellEnd"/>
      <w:r>
        <w:t>’ the figures returned by the query should be identical to the report.</w:t>
      </w:r>
    </w:p>
    <w:p w14:paraId="513B42EA" w14:textId="6982FAA6" w:rsidR="000613C8" w:rsidRDefault="000613C8" w:rsidP="006C0F6B">
      <w:pPr>
        <w:spacing w:after="0"/>
      </w:pPr>
    </w:p>
    <w:p w14:paraId="60D6A4DE" w14:textId="442CDB76" w:rsidR="000613C8" w:rsidRDefault="007821C8" w:rsidP="006C0F6B">
      <w:pPr>
        <w:spacing w:after="0"/>
      </w:pPr>
      <w:r>
        <w:rPr>
          <w:noProof/>
        </w:rPr>
        <w:drawing>
          <wp:inline distT="0" distB="0" distL="0" distR="0" wp14:anchorId="23195DDB" wp14:editId="52132986">
            <wp:extent cx="4055423" cy="2655390"/>
            <wp:effectExtent l="0" t="0" r="2540" b="0"/>
            <wp:docPr id="20" name="Picture 20" descr="Graphical user interface, 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59089" cy="265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C1949" w14:textId="0792A9B7" w:rsidR="007821C8" w:rsidRDefault="007821C8" w:rsidP="006C0F6B">
      <w:pPr>
        <w:spacing w:after="0"/>
      </w:pPr>
    </w:p>
    <w:p w14:paraId="20857AB1" w14:textId="5826D8EA" w:rsidR="007821C8" w:rsidRDefault="007821C8" w:rsidP="006C0F6B">
      <w:pPr>
        <w:spacing w:after="0"/>
      </w:pPr>
      <w:r>
        <w:rPr>
          <w:noProof/>
        </w:rPr>
        <w:lastRenderedPageBreak/>
        <w:drawing>
          <wp:inline distT="0" distB="0" distL="0" distR="0" wp14:anchorId="113997DB" wp14:editId="39CD1944">
            <wp:extent cx="4322618" cy="2596157"/>
            <wp:effectExtent l="0" t="0" r="1905" b="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27790" cy="259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C6398" w14:textId="2465AF36" w:rsidR="002C1C46" w:rsidRDefault="002C1C46" w:rsidP="006C0F6B">
      <w:pPr>
        <w:spacing w:after="0"/>
      </w:pPr>
    </w:p>
    <w:p w14:paraId="6BFF8128" w14:textId="43B4223B" w:rsidR="002C1C46" w:rsidRDefault="00FC1442" w:rsidP="006C0F6B">
      <w:pPr>
        <w:spacing w:after="0"/>
      </w:pPr>
      <w:r>
        <w:t>Open and run - ‘</w:t>
      </w:r>
      <w:r w:rsidRPr="00FC1442">
        <w:t xml:space="preserve">Step 4 - </w:t>
      </w:r>
      <w:proofErr w:type="spellStart"/>
      <w:r w:rsidRPr="00FC1442">
        <w:t>Update_Fact_Table_Day_By_Day.sql</w:t>
      </w:r>
      <w:proofErr w:type="spellEnd"/>
    </w:p>
    <w:p w14:paraId="7091FB63" w14:textId="75BBDD82" w:rsidR="00FC1442" w:rsidRDefault="00FC1442" w:rsidP="006C0F6B">
      <w:pPr>
        <w:spacing w:after="0"/>
      </w:pPr>
      <w:r>
        <w:t>This find the latest date, then insert a set of records for the records in ‘</w:t>
      </w:r>
      <w:proofErr w:type="spellStart"/>
      <w:r>
        <w:t>DimAgent</w:t>
      </w:r>
      <w:proofErr w:type="spellEnd"/>
      <w:r>
        <w:t>’, setting the date value to be the latest date plus one day.</w:t>
      </w:r>
    </w:p>
    <w:p w14:paraId="432DB8BD" w14:textId="4C1515E2" w:rsidR="00D56921" w:rsidRDefault="00D56921" w:rsidP="006C0F6B">
      <w:pPr>
        <w:spacing w:after="0"/>
      </w:pPr>
    </w:p>
    <w:p w14:paraId="5FF5562B" w14:textId="39257F4F" w:rsidR="00D56921" w:rsidRDefault="00D56921" w:rsidP="006C0F6B">
      <w:pPr>
        <w:spacing w:after="0"/>
        <w:rPr>
          <w:rStyle w:val="artifact-title"/>
        </w:rPr>
      </w:pPr>
      <w:r>
        <w:t>Go to – ‘</w:t>
      </w:r>
      <w:proofErr w:type="spellStart"/>
      <w:r w:rsidRPr="00D56921">
        <w:t>IncrementalRefresh</w:t>
      </w:r>
      <w:proofErr w:type="spellEnd"/>
      <w:r w:rsidRPr="00D56921">
        <w:t xml:space="preserve"> [DF]</w:t>
      </w:r>
      <w:r>
        <w:t>’ workspace and manually refresh ‘</w:t>
      </w:r>
      <w:proofErr w:type="spellStart"/>
      <w:r>
        <w:rPr>
          <w:rStyle w:val="artifact-title"/>
        </w:rPr>
        <w:t>Incremental_Refresh_Demo</w:t>
      </w:r>
      <w:proofErr w:type="spellEnd"/>
      <w:r>
        <w:rPr>
          <w:rStyle w:val="artifact-title"/>
        </w:rPr>
        <w:t>’</w:t>
      </w:r>
    </w:p>
    <w:p w14:paraId="6E91DF39" w14:textId="6D2D92A1" w:rsidR="00D56921" w:rsidRDefault="00D56921" w:rsidP="006C0F6B">
      <w:pPr>
        <w:spacing w:after="0"/>
        <w:rPr>
          <w:rStyle w:val="artifact-title"/>
        </w:rPr>
      </w:pPr>
    </w:p>
    <w:p w14:paraId="36B1F377" w14:textId="2D10539C" w:rsidR="00D56921" w:rsidRDefault="00D56921" w:rsidP="00D56921">
      <w:pPr>
        <w:spacing w:after="0"/>
        <w:rPr>
          <w:rStyle w:val="artifact-title"/>
        </w:rPr>
      </w:pPr>
      <w:r>
        <w:t>Go to – ‘</w:t>
      </w:r>
      <w:proofErr w:type="spellStart"/>
      <w:r w:rsidRPr="00D56921">
        <w:t>IncrementalRefresh</w:t>
      </w:r>
      <w:proofErr w:type="spellEnd"/>
      <w:r w:rsidRPr="00D56921">
        <w:t xml:space="preserve"> [D</w:t>
      </w:r>
      <w:r>
        <w:t>S</w:t>
      </w:r>
      <w:r w:rsidRPr="00D56921">
        <w:t>]</w:t>
      </w:r>
      <w:r>
        <w:t>’ workspace and manually refresh ‘</w:t>
      </w:r>
      <w:proofErr w:type="spellStart"/>
      <w:r w:rsidRPr="00D56921">
        <w:rPr>
          <w:rStyle w:val="artifact-title"/>
        </w:rPr>
        <w:t>Incremental_Refresh_Demo_dataset</w:t>
      </w:r>
      <w:proofErr w:type="spellEnd"/>
      <w:r>
        <w:rPr>
          <w:rStyle w:val="artifact-title"/>
        </w:rPr>
        <w:t>’</w:t>
      </w:r>
    </w:p>
    <w:p w14:paraId="085F0D53" w14:textId="0839AD19" w:rsidR="00D56921" w:rsidRDefault="00D56921" w:rsidP="006C0F6B">
      <w:pPr>
        <w:spacing w:after="0"/>
      </w:pPr>
    </w:p>
    <w:p w14:paraId="27B25C6B" w14:textId="36012DAC" w:rsidR="00F54E1E" w:rsidRDefault="009F3A07" w:rsidP="006C0F6B">
      <w:pPr>
        <w:spacing w:after="0"/>
      </w:pPr>
      <w:r>
        <w:t>Open and run ‘</w:t>
      </w:r>
      <w:proofErr w:type="spellStart"/>
      <w:r w:rsidRPr="009F3A07">
        <w:t>ConfirmTotals.sql</w:t>
      </w:r>
      <w:proofErr w:type="spellEnd"/>
      <w:r>
        <w:t>’</w:t>
      </w:r>
    </w:p>
    <w:p w14:paraId="6642004A" w14:textId="0D120ACD" w:rsidR="009F3A07" w:rsidRDefault="009F3A07" w:rsidP="006C0F6B">
      <w:pPr>
        <w:spacing w:after="0"/>
      </w:pPr>
    </w:p>
    <w:p w14:paraId="08350DE1" w14:textId="5506A494" w:rsidR="009F3A07" w:rsidRDefault="009F3A07" w:rsidP="006C0F6B">
      <w:pPr>
        <w:spacing w:after="0"/>
        <w:rPr>
          <w:rFonts w:ascii="Segoe UI" w:hAnsi="Segoe UI" w:cs="Segoe UI"/>
          <w:color w:val="323130"/>
          <w:sz w:val="21"/>
          <w:szCs w:val="21"/>
          <w:shd w:val="clear" w:color="auto" w:fill="FFFFFF"/>
        </w:rPr>
      </w:pPr>
      <w:proofErr w:type="spellStart"/>
      <w:r>
        <w:t>Goto</w:t>
      </w:r>
      <w:proofErr w:type="spellEnd"/>
      <w:r>
        <w:t xml:space="preserve"> to  - ‘</w:t>
      </w:r>
      <w:r w:rsidRPr="009F3A07">
        <w:t>Incremental Refresh</w:t>
      </w:r>
      <w:r>
        <w:t>’ workspace, open the report ‘</w:t>
      </w:r>
      <w:proofErr w:type="spellStart"/>
      <w:r>
        <w:rPr>
          <w:rFonts w:ascii="Segoe UI" w:hAnsi="Segoe UI" w:cs="Segoe UI"/>
          <w:color w:val="323130"/>
          <w:sz w:val="21"/>
          <w:szCs w:val="21"/>
          <w:shd w:val="clear" w:color="auto" w:fill="FFFFFF"/>
        </w:rPr>
        <w:t>Incremental_Refresh_Demo</w:t>
      </w:r>
      <w:proofErr w:type="spellEnd"/>
      <w:r>
        <w:rPr>
          <w:rFonts w:ascii="Segoe UI" w:hAnsi="Segoe UI" w:cs="Segoe UI"/>
          <w:color w:val="323130"/>
          <w:sz w:val="21"/>
          <w:szCs w:val="21"/>
          <w:shd w:val="clear" w:color="auto" w:fill="FFFFFF"/>
        </w:rPr>
        <w:t xml:space="preserve">’ (refresh the page to ensure that </w:t>
      </w:r>
      <w:r w:rsidRPr="009F3A07">
        <w:rPr>
          <w:rFonts w:ascii="Segoe UI" w:hAnsi="Segoe UI" w:cs="Segoe UI"/>
          <w:b/>
          <w:bCs/>
          <w:color w:val="323130"/>
          <w:sz w:val="21"/>
          <w:szCs w:val="21"/>
          <w:shd w:val="clear" w:color="auto" w:fill="FFFFFF"/>
        </w:rPr>
        <w:t>not seeing cached results</w:t>
      </w:r>
      <w:r>
        <w:rPr>
          <w:rFonts w:ascii="Segoe UI" w:hAnsi="Segoe UI" w:cs="Segoe UI"/>
          <w:color w:val="323130"/>
          <w:sz w:val="21"/>
          <w:szCs w:val="21"/>
          <w:shd w:val="clear" w:color="auto" w:fill="FFFFFF"/>
        </w:rPr>
        <w:t>)</w:t>
      </w:r>
    </w:p>
    <w:p w14:paraId="2C4AB1EA" w14:textId="46015BE3" w:rsidR="009F3A07" w:rsidRDefault="009F3A07" w:rsidP="006C0F6B">
      <w:pPr>
        <w:spacing w:after="0"/>
        <w:rPr>
          <w:rFonts w:ascii="Segoe UI" w:hAnsi="Segoe UI" w:cs="Segoe UI"/>
          <w:color w:val="323130"/>
          <w:sz w:val="21"/>
          <w:szCs w:val="21"/>
          <w:shd w:val="clear" w:color="auto" w:fill="FFFFFF"/>
        </w:rPr>
      </w:pPr>
    </w:p>
    <w:p w14:paraId="3D2EF433" w14:textId="30D3C543" w:rsidR="009F3A07" w:rsidRDefault="009F3A07" w:rsidP="006C0F6B">
      <w:pPr>
        <w:spacing w:after="0"/>
      </w:pPr>
      <w:r>
        <w:rPr>
          <w:rFonts w:ascii="Segoe UI" w:hAnsi="Segoe UI" w:cs="Segoe UI"/>
          <w:color w:val="323130"/>
          <w:sz w:val="21"/>
          <w:szCs w:val="21"/>
          <w:shd w:val="clear" w:color="auto" w:fill="FFFFFF"/>
        </w:rPr>
        <w:t xml:space="preserve">Compare the results from the Power BI report with the results from the query </w:t>
      </w:r>
      <w:r>
        <w:t>‘</w:t>
      </w:r>
      <w:proofErr w:type="spellStart"/>
      <w:r w:rsidRPr="009F3A07">
        <w:t>ConfirmTotals.sql</w:t>
      </w:r>
      <w:proofErr w:type="spellEnd"/>
      <w:r>
        <w:t>’.  They should be identical.</w:t>
      </w:r>
    </w:p>
    <w:p w14:paraId="47436392" w14:textId="7F4FB5C5" w:rsidR="009F3A07" w:rsidRDefault="009F3A07" w:rsidP="006C0F6B">
      <w:pPr>
        <w:spacing w:after="0"/>
      </w:pPr>
    </w:p>
    <w:p w14:paraId="2FFD4FB0" w14:textId="6386416B" w:rsidR="00BE268E" w:rsidRDefault="00BE268E">
      <w:r>
        <w:br w:type="page"/>
      </w:r>
    </w:p>
    <w:p w14:paraId="5EC1C8CD" w14:textId="5497232F" w:rsidR="28CBFF3D" w:rsidRDefault="28CBFF3D" w:rsidP="28CBFF3D">
      <w:r>
        <w:lastRenderedPageBreak/>
        <w:t>When the incremental refresh is run, then any records in the region ‘Refresh rows from the past’ all these values will be truncated and overwritten.</w:t>
      </w:r>
    </w:p>
    <w:p w14:paraId="602BDCED" w14:textId="62981A64" w:rsidR="00FC1442" w:rsidRDefault="00FC1442" w:rsidP="28CBFF3D">
      <w:pPr>
        <w:spacing w:after="0"/>
      </w:pPr>
      <w:r>
        <w:t>Open and run - ‘</w:t>
      </w:r>
      <w:r w:rsidR="28CBFF3D">
        <w:t xml:space="preserve">Step 5 - </w:t>
      </w:r>
      <w:proofErr w:type="spellStart"/>
      <w:r w:rsidR="28CBFF3D">
        <w:t>Update_Fact_Table_Latest_Date_Call_Figures.sql</w:t>
      </w:r>
      <w:proofErr w:type="spellEnd"/>
      <w:r w:rsidR="28CBFF3D">
        <w:t>’</w:t>
      </w:r>
    </w:p>
    <w:p w14:paraId="27884AD4" w14:textId="10B6FDFE" w:rsidR="28CBFF3D" w:rsidRDefault="28CBFF3D" w:rsidP="28CBFF3D">
      <w:pPr>
        <w:spacing w:after="0"/>
      </w:pPr>
      <w:r>
        <w:t>This will update the values of [</w:t>
      </w:r>
      <w:proofErr w:type="spellStart"/>
      <w:r>
        <w:t>AnsweredCall</w:t>
      </w:r>
      <w:proofErr w:type="spellEnd"/>
      <w:r>
        <w:t>], [</w:t>
      </w:r>
      <w:proofErr w:type="spellStart"/>
      <w:r>
        <w:t>MissedCall</w:t>
      </w:r>
      <w:proofErr w:type="spellEnd"/>
      <w:r>
        <w:t>], and [</w:t>
      </w:r>
      <w:proofErr w:type="spellStart"/>
      <w:r>
        <w:t>FowardedCall</w:t>
      </w:r>
      <w:proofErr w:type="spellEnd"/>
      <w:r>
        <w:t xml:space="preserve">], for the </w:t>
      </w:r>
      <w:proofErr w:type="spellStart"/>
      <w:r>
        <w:t>lastest</w:t>
      </w:r>
      <w:proofErr w:type="spellEnd"/>
      <w:r>
        <w:t xml:space="preserve"> date in the dataset.</w:t>
      </w:r>
    </w:p>
    <w:p w14:paraId="43055E6A" w14:textId="6AA93B79" w:rsidR="28CBFF3D" w:rsidRDefault="28CBFF3D" w:rsidP="28CBFF3D">
      <w:pPr>
        <w:spacing w:after="0"/>
      </w:pPr>
    </w:p>
    <w:p w14:paraId="493F961C" w14:textId="39257F4F" w:rsidR="00D56921" w:rsidRDefault="00D56921" w:rsidP="28CBFF3D">
      <w:pPr>
        <w:spacing w:after="0"/>
        <w:rPr>
          <w:rStyle w:val="artifact-title"/>
        </w:rPr>
      </w:pPr>
      <w:r>
        <w:t>Go to – ‘</w:t>
      </w:r>
      <w:proofErr w:type="spellStart"/>
      <w:r>
        <w:t>IncrementalRefresh</w:t>
      </w:r>
      <w:proofErr w:type="spellEnd"/>
      <w:r>
        <w:t xml:space="preserve"> [DF]’ workspace and manually refresh ‘</w:t>
      </w:r>
      <w:proofErr w:type="spellStart"/>
      <w:r w:rsidRPr="28CBFF3D">
        <w:rPr>
          <w:rStyle w:val="artifact-title"/>
        </w:rPr>
        <w:t>Incremental_Refresh_Demo</w:t>
      </w:r>
      <w:proofErr w:type="spellEnd"/>
      <w:r w:rsidRPr="28CBFF3D">
        <w:rPr>
          <w:rStyle w:val="artifact-title"/>
        </w:rPr>
        <w:t>’</w:t>
      </w:r>
    </w:p>
    <w:p w14:paraId="7BD68811" w14:textId="6D2D92A1" w:rsidR="28CBFF3D" w:rsidRDefault="28CBFF3D" w:rsidP="28CBFF3D">
      <w:pPr>
        <w:spacing w:after="0"/>
        <w:rPr>
          <w:rStyle w:val="artifact-title"/>
        </w:rPr>
      </w:pPr>
    </w:p>
    <w:p w14:paraId="639B6FBE" w14:textId="2D10539C" w:rsidR="00D56921" w:rsidRDefault="00D56921" w:rsidP="28CBFF3D">
      <w:pPr>
        <w:spacing w:after="0"/>
        <w:rPr>
          <w:rStyle w:val="artifact-title"/>
        </w:rPr>
      </w:pPr>
      <w:r>
        <w:t>Go to – ‘</w:t>
      </w:r>
      <w:proofErr w:type="spellStart"/>
      <w:r>
        <w:t>IncrementalRefresh</w:t>
      </w:r>
      <w:proofErr w:type="spellEnd"/>
      <w:r>
        <w:t xml:space="preserve"> [DS]’ workspace and manually refresh ‘</w:t>
      </w:r>
      <w:proofErr w:type="spellStart"/>
      <w:r w:rsidRPr="28CBFF3D">
        <w:rPr>
          <w:rStyle w:val="artifact-title"/>
        </w:rPr>
        <w:t>Incremental_Refresh_Demo_dataset</w:t>
      </w:r>
      <w:proofErr w:type="spellEnd"/>
      <w:r w:rsidRPr="28CBFF3D">
        <w:rPr>
          <w:rStyle w:val="artifact-title"/>
        </w:rPr>
        <w:t>’</w:t>
      </w:r>
    </w:p>
    <w:p w14:paraId="2F05C81A" w14:textId="0839AD19" w:rsidR="28CBFF3D" w:rsidRDefault="28CBFF3D" w:rsidP="28CBFF3D">
      <w:pPr>
        <w:spacing w:after="0"/>
      </w:pPr>
    </w:p>
    <w:p w14:paraId="4B21D6CB" w14:textId="36012DAC" w:rsidR="009F3A07" w:rsidRDefault="009F3A07" w:rsidP="28CBFF3D">
      <w:pPr>
        <w:spacing w:after="0"/>
      </w:pPr>
      <w:r>
        <w:t>Open and run ‘</w:t>
      </w:r>
      <w:proofErr w:type="spellStart"/>
      <w:r>
        <w:t>ConfirmTotals.sql</w:t>
      </w:r>
      <w:proofErr w:type="spellEnd"/>
      <w:r>
        <w:t>’</w:t>
      </w:r>
    </w:p>
    <w:p w14:paraId="21114234" w14:textId="0D120ACD" w:rsidR="28CBFF3D" w:rsidRDefault="28CBFF3D" w:rsidP="28CBFF3D">
      <w:pPr>
        <w:spacing w:after="0"/>
      </w:pPr>
    </w:p>
    <w:p w14:paraId="615C26E3" w14:textId="5506A494" w:rsidR="009F3A07" w:rsidRDefault="009F3A07" w:rsidP="28CBFF3D">
      <w:pPr>
        <w:spacing w:after="0"/>
        <w:rPr>
          <w:rFonts w:ascii="Segoe UI" w:hAnsi="Segoe UI" w:cs="Segoe UI"/>
          <w:color w:val="323130"/>
          <w:sz w:val="21"/>
          <w:szCs w:val="21"/>
        </w:rPr>
      </w:pPr>
      <w:proofErr w:type="spellStart"/>
      <w:r>
        <w:t>Goto</w:t>
      </w:r>
      <w:proofErr w:type="spellEnd"/>
      <w:r>
        <w:t xml:space="preserve"> to  - ‘Incremental Refresh’ workspace, open the report ‘</w:t>
      </w:r>
      <w:proofErr w:type="spellStart"/>
      <w:r w:rsidRPr="28CBFF3D">
        <w:rPr>
          <w:rFonts w:ascii="Segoe UI" w:hAnsi="Segoe UI" w:cs="Segoe UI"/>
          <w:color w:val="323130"/>
          <w:sz w:val="21"/>
          <w:szCs w:val="21"/>
        </w:rPr>
        <w:t>Incremental_Refresh_Demo</w:t>
      </w:r>
      <w:proofErr w:type="spellEnd"/>
      <w:r w:rsidRPr="28CBFF3D">
        <w:rPr>
          <w:rFonts w:ascii="Segoe UI" w:hAnsi="Segoe UI" w:cs="Segoe UI"/>
          <w:color w:val="323130"/>
          <w:sz w:val="21"/>
          <w:szCs w:val="21"/>
        </w:rPr>
        <w:t xml:space="preserve">’ (refresh the page to ensure that </w:t>
      </w:r>
      <w:r w:rsidRPr="28CBFF3D">
        <w:rPr>
          <w:rFonts w:ascii="Segoe UI" w:hAnsi="Segoe UI" w:cs="Segoe UI"/>
          <w:b/>
          <w:bCs/>
          <w:color w:val="323130"/>
          <w:sz w:val="21"/>
          <w:szCs w:val="21"/>
        </w:rPr>
        <w:t>not seeing cached results</w:t>
      </w:r>
      <w:r w:rsidRPr="28CBFF3D">
        <w:rPr>
          <w:rFonts w:ascii="Segoe UI" w:hAnsi="Segoe UI" w:cs="Segoe UI"/>
          <w:color w:val="323130"/>
          <w:sz w:val="21"/>
          <w:szCs w:val="21"/>
        </w:rPr>
        <w:t>)</w:t>
      </w:r>
    </w:p>
    <w:p w14:paraId="0CB13307" w14:textId="46015BE3" w:rsidR="28CBFF3D" w:rsidRDefault="28CBFF3D" w:rsidP="28CBFF3D">
      <w:pPr>
        <w:spacing w:after="0"/>
        <w:rPr>
          <w:rFonts w:ascii="Segoe UI" w:hAnsi="Segoe UI" w:cs="Segoe UI"/>
          <w:color w:val="323130"/>
          <w:sz w:val="21"/>
          <w:szCs w:val="21"/>
        </w:rPr>
      </w:pPr>
    </w:p>
    <w:p w14:paraId="296C61D4" w14:textId="30D3C543" w:rsidR="009F3A07" w:rsidRDefault="009F3A07" w:rsidP="28CBFF3D">
      <w:pPr>
        <w:spacing w:after="0"/>
      </w:pPr>
      <w:r w:rsidRPr="28CBFF3D">
        <w:rPr>
          <w:rFonts w:ascii="Segoe UI" w:hAnsi="Segoe UI" w:cs="Segoe UI"/>
          <w:color w:val="323130"/>
          <w:sz w:val="21"/>
          <w:szCs w:val="21"/>
        </w:rPr>
        <w:t xml:space="preserve">Compare the results from the Power BI report with the results from the query </w:t>
      </w:r>
      <w:r>
        <w:t>‘</w:t>
      </w:r>
      <w:proofErr w:type="spellStart"/>
      <w:r>
        <w:t>ConfirmTotals.sql</w:t>
      </w:r>
      <w:proofErr w:type="spellEnd"/>
      <w:r>
        <w:t>’.  They should be identical.</w:t>
      </w:r>
    </w:p>
    <w:p w14:paraId="742D22C7" w14:textId="04D3BB23" w:rsidR="28CBFF3D" w:rsidRDefault="28CBFF3D" w:rsidP="28CBFF3D">
      <w:pPr>
        <w:spacing w:after="0"/>
      </w:pPr>
    </w:p>
    <w:p w14:paraId="371E2FD4" w14:textId="6A7EA67D" w:rsidR="28CBFF3D" w:rsidRDefault="28CBFF3D" w:rsidP="28CBFF3D">
      <w:pPr>
        <w:spacing w:after="0"/>
      </w:pPr>
      <w:r>
        <w:t>-------------------------------------------------------------------------------------------------------------------------------------------</w:t>
      </w:r>
    </w:p>
    <w:p w14:paraId="2A54D950" w14:textId="12A13A0D" w:rsidR="28CBFF3D" w:rsidRDefault="28CBFF3D" w:rsidP="28CBFF3D">
      <w:pPr>
        <w:spacing w:after="0"/>
      </w:pPr>
    </w:p>
    <w:p w14:paraId="1AA852FA" w14:textId="4F0B1B62" w:rsidR="28CBFF3D" w:rsidRDefault="28CBFF3D" w:rsidP="28CBFF3D">
      <w:pPr>
        <w:spacing w:after="0"/>
      </w:pPr>
      <w:r>
        <w:t>Next step is to delete records for the latest date in the record set.</w:t>
      </w:r>
    </w:p>
    <w:p w14:paraId="6EA2EAA8" w14:textId="08F0DB0F" w:rsidR="28CBFF3D" w:rsidRDefault="28CBFF3D" w:rsidP="28CBFF3D">
      <w:pPr>
        <w:spacing w:after="0"/>
      </w:pPr>
    </w:p>
    <w:p w14:paraId="0D717FFF" w14:textId="35597921" w:rsidR="00FC1442" w:rsidRDefault="00FC1442" w:rsidP="28CBFF3D">
      <w:pPr>
        <w:spacing w:after="0"/>
      </w:pPr>
      <w:r>
        <w:t>Open and run - ‘</w:t>
      </w:r>
      <w:r w:rsidR="28CBFF3D">
        <w:t xml:space="preserve">Step </w:t>
      </w:r>
      <w:r w:rsidR="00260635">
        <w:t>6</w:t>
      </w:r>
      <w:r w:rsidR="28CBFF3D">
        <w:t xml:space="preserve"> - </w:t>
      </w:r>
      <w:proofErr w:type="spellStart"/>
      <w:r w:rsidR="28CBFF3D">
        <w:t>Update_Fact_Table_Latest_Date_Call_Figures.sql</w:t>
      </w:r>
      <w:proofErr w:type="spellEnd"/>
      <w:r w:rsidR="28CBFF3D">
        <w:t>’</w:t>
      </w:r>
    </w:p>
    <w:p w14:paraId="25D446C4" w14:textId="10B6FDFE" w:rsidR="28CBFF3D" w:rsidRDefault="28CBFF3D" w:rsidP="28CBFF3D">
      <w:pPr>
        <w:spacing w:after="0"/>
      </w:pPr>
      <w:r>
        <w:t>This will update the values of [</w:t>
      </w:r>
      <w:proofErr w:type="spellStart"/>
      <w:r>
        <w:t>AnsweredCall</w:t>
      </w:r>
      <w:proofErr w:type="spellEnd"/>
      <w:r>
        <w:t>], [</w:t>
      </w:r>
      <w:proofErr w:type="spellStart"/>
      <w:r>
        <w:t>MissedCall</w:t>
      </w:r>
      <w:proofErr w:type="spellEnd"/>
      <w:r>
        <w:t>], and [</w:t>
      </w:r>
      <w:proofErr w:type="spellStart"/>
      <w:r>
        <w:t>FowardedCall</w:t>
      </w:r>
      <w:proofErr w:type="spellEnd"/>
      <w:r>
        <w:t xml:space="preserve">], for the </w:t>
      </w:r>
      <w:proofErr w:type="spellStart"/>
      <w:r>
        <w:t>lastest</w:t>
      </w:r>
      <w:proofErr w:type="spellEnd"/>
      <w:r>
        <w:t xml:space="preserve"> date in the dataset.</w:t>
      </w:r>
    </w:p>
    <w:p w14:paraId="708EA6A4" w14:textId="75436B8A" w:rsidR="28CBFF3D" w:rsidRDefault="28CBFF3D" w:rsidP="28CBFF3D"/>
    <w:p w14:paraId="7E386B62" w14:textId="4AF1F0AE" w:rsidR="28CBFF3D" w:rsidRDefault="28CBFF3D" w:rsidP="28CBFF3D"/>
    <w:p w14:paraId="4C10B9DD" w14:textId="0501ACFF" w:rsidR="28CBFF3D" w:rsidRDefault="00694E46" w:rsidP="28CBFF3D">
      <w:r>
        <w:t>-------------------------------------------------------------------------------------------------------------------------------------------</w:t>
      </w:r>
    </w:p>
    <w:p w14:paraId="59793086" w14:textId="32B3F657" w:rsidR="28CBFF3D" w:rsidRPr="00915D9B" w:rsidRDefault="00915D9B" w:rsidP="28CBFF3D">
      <w:pPr>
        <w:rPr>
          <w:b/>
          <w:bCs/>
        </w:rPr>
      </w:pPr>
      <w:r w:rsidRPr="00915D9B">
        <w:rPr>
          <w:b/>
          <w:bCs/>
        </w:rPr>
        <w:t>Detect Data Changes</w:t>
      </w:r>
    </w:p>
    <w:p w14:paraId="3DC72510" w14:textId="09D1A57B" w:rsidR="28CBFF3D" w:rsidRDefault="28CBFF3D" w:rsidP="28CBFF3D">
      <w:pPr>
        <w:rPr>
          <w:b/>
          <w:bCs/>
        </w:rPr>
      </w:pPr>
    </w:p>
    <w:p w14:paraId="2E6C1FF4" w14:textId="4271C63F" w:rsidR="005D4801" w:rsidRDefault="005D4801" w:rsidP="005D4801">
      <w:pPr>
        <w:spacing w:after="0"/>
      </w:pPr>
      <w:r>
        <w:t>Open and run - ‘</w:t>
      </w:r>
      <w:r w:rsidRPr="005D4801">
        <w:t xml:space="preserve">Step 7 - </w:t>
      </w:r>
      <w:proofErr w:type="spellStart"/>
      <w:r w:rsidRPr="005D4801">
        <w:t>Update_Fact_Table_Set_AdjustedDate_to_CallDate.sql</w:t>
      </w:r>
      <w:proofErr w:type="spellEnd"/>
      <w:r>
        <w:t>’</w:t>
      </w:r>
    </w:p>
    <w:p w14:paraId="05129608" w14:textId="000648C3" w:rsidR="005D4801" w:rsidRDefault="00BB675D" w:rsidP="005D4801">
      <w:pPr>
        <w:spacing w:after="0"/>
      </w:pPr>
      <w:r>
        <w:t xml:space="preserve">This will populates the column </w:t>
      </w:r>
      <w:r w:rsidRPr="00BB675D">
        <w:t>[</w:t>
      </w:r>
      <w:proofErr w:type="spellStart"/>
      <w:r w:rsidRPr="00BB675D">
        <w:t>AdjustedDate</w:t>
      </w:r>
      <w:proofErr w:type="spellEnd"/>
      <w:r w:rsidRPr="00BB675D">
        <w:t>]</w:t>
      </w:r>
      <w:r>
        <w:t xml:space="preserve"> with the value in [</w:t>
      </w:r>
      <w:proofErr w:type="spellStart"/>
      <w:r>
        <w:t>CallDate</w:t>
      </w:r>
      <w:proofErr w:type="spellEnd"/>
      <w:r>
        <w:t>]</w:t>
      </w:r>
    </w:p>
    <w:p w14:paraId="425045F9" w14:textId="1C9941BE" w:rsidR="005D4801" w:rsidRDefault="005D4801" w:rsidP="28CBFF3D">
      <w:pPr>
        <w:rPr>
          <w:b/>
          <w:bCs/>
        </w:rPr>
      </w:pPr>
    </w:p>
    <w:p w14:paraId="6C31C031" w14:textId="77777777" w:rsidR="005D4801" w:rsidRDefault="005D4801" w:rsidP="005D4801">
      <w:r>
        <w:t>Set up the data flow with the following pattern for incremental refresh</w:t>
      </w:r>
    </w:p>
    <w:p w14:paraId="3E7BD929" w14:textId="3046CA25" w:rsidR="005D4801" w:rsidRDefault="005D4801" w:rsidP="28CBFF3D">
      <w:pPr>
        <w:rPr>
          <w:b/>
          <w:bCs/>
        </w:rPr>
      </w:pPr>
    </w:p>
    <w:p w14:paraId="26C5B586" w14:textId="77777777" w:rsidR="005D4801" w:rsidRPr="00915D9B" w:rsidRDefault="005D4801" w:rsidP="28CBFF3D">
      <w:pPr>
        <w:rPr>
          <w:b/>
          <w:bCs/>
        </w:rPr>
      </w:pPr>
    </w:p>
    <w:p w14:paraId="212DEEED" w14:textId="33B7B897" w:rsidR="28CBFF3D" w:rsidRDefault="000436C0" w:rsidP="28CBFF3D">
      <w:r>
        <w:rPr>
          <w:noProof/>
        </w:rPr>
        <w:lastRenderedPageBreak/>
        <w:drawing>
          <wp:inline distT="0" distB="0" distL="0" distR="0" wp14:anchorId="2A314283" wp14:editId="35CEE108">
            <wp:extent cx="1846956" cy="2961861"/>
            <wp:effectExtent l="0" t="0" r="127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54360" cy="2973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21BBE" w14:textId="61B4F95A" w:rsidR="000436C0" w:rsidRDefault="000436C0" w:rsidP="000436C0">
      <w:pPr>
        <w:spacing w:after="0"/>
      </w:pPr>
      <w:r>
        <w:t xml:space="preserve">Open - </w:t>
      </w:r>
      <w:proofErr w:type="spellStart"/>
      <w:r w:rsidRPr="000436C0">
        <w:t>Incremental_Refresh_Demo_DetectDataChanges.pbix</w:t>
      </w:r>
      <w:proofErr w:type="spellEnd"/>
      <w:r>
        <w:t>. Then open Power BI Query Editor, change the value of the parameter ‘</w:t>
      </w:r>
      <w:proofErr w:type="spellStart"/>
      <w:r>
        <w:t>DataFlowID</w:t>
      </w:r>
      <w:proofErr w:type="spellEnd"/>
    </w:p>
    <w:p w14:paraId="418EF907" w14:textId="77777777" w:rsidR="000436C0" w:rsidRDefault="000436C0" w:rsidP="000436C0">
      <w:pPr>
        <w:spacing w:after="0"/>
      </w:pPr>
    </w:p>
    <w:p w14:paraId="24F45371" w14:textId="77777777" w:rsidR="000436C0" w:rsidRDefault="000436C0" w:rsidP="000436C0">
      <w:pPr>
        <w:spacing w:after="0"/>
      </w:pPr>
      <w:r>
        <w:rPr>
          <w:noProof/>
        </w:rPr>
        <w:drawing>
          <wp:inline distT="0" distB="0" distL="0" distR="0" wp14:anchorId="4B558A1D" wp14:editId="2BA04B76">
            <wp:extent cx="5731510" cy="3254375"/>
            <wp:effectExtent l="0" t="0" r="2540" b="3175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1DDFB" w14:textId="77777777" w:rsidR="000436C0" w:rsidRDefault="000436C0" w:rsidP="000436C0">
      <w:pPr>
        <w:spacing w:after="0"/>
      </w:pPr>
    </w:p>
    <w:p w14:paraId="301DCE69" w14:textId="77777777" w:rsidR="000436C0" w:rsidRDefault="000436C0" w:rsidP="000436C0">
      <w:pPr>
        <w:spacing w:after="0"/>
      </w:pPr>
      <w:r>
        <w:t xml:space="preserve">To the GUID taken from the URL above </w:t>
      </w:r>
      <w:proofErr w:type="spellStart"/>
      <w:r>
        <w:t>eg</w:t>
      </w:r>
      <w:proofErr w:type="spellEnd"/>
      <w:r>
        <w:t xml:space="preserve"> ‘</w:t>
      </w:r>
      <w:r w:rsidRPr="00A214BC">
        <w:t>a4aa557e-2c93-49f1-9fb0-1a0db2dab13c</w:t>
      </w:r>
      <w:r>
        <w:t>’</w:t>
      </w:r>
    </w:p>
    <w:p w14:paraId="02845F06" w14:textId="77777777" w:rsidR="000436C0" w:rsidRDefault="000436C0" w:rsidP="000436C0">
      <w:pPr>
        <w:spacing w:after="0"/>
      </w:pPr>
    </w:p>
    <w:p w14:paraId="2B3E2A98" w14:textId="77777777" w:rsidR="000436C0" w:rsidRDefault="000436C0" w:rsidP="000436C0">
      <w:pPr>
        <w:spacing w:after="0"/>
      </w:pPr>
      <w:r>
        <w:rPr>
          <w:noProof/>
        </w:rPr>
        <w:lastRenderedPageBreak/>
        <w:drawing>
          <wp:inline distT="0" distB="0" distL="0" distR="0" wp14:anchorId="3F7BA7F0" wp14:editId="05E67344">
            <wp:extent cx="5731510" cy="3021330"/>
            <wp:effectExtent l="0" t="0" r="2540" b="762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4D2A8" w14:textId="77777777" w:rsidR="000436C0" w:rsidRDefault="000436C0" w:rsidP="000436C0">
      <w:pPr>
        <w:spacing w:after="0"/>
      </w:pPr>
    </w:p>
    <w:p w14:paraId="6D421B72" w14:textId="77777777" w:rsidR="000436C0" w:rsidRDefault="000436C0" w:rsidP="000436C0">
      <w:pPr>
        <w:spacing w:after="0"/>
      </w:pPr>
      <w:r>
        <w:t>Click on ‘</w:t>
      </w:r>
      <w:proofErr w:type="spellStart"/>
      <w:r>
        <w:t>DimAgent</w:t>
      </w:r>
      <w:proofErr w:type="spellEnd"/>
      <w:r>
        <w:t>’ and ‘</w:t>
      </w:r>
      <w:proofErr w:type="spellStart"/>
      <w:r>
        <w:t>FactCallsHandled</w:t>
      </w:r>
      <w:proofErr w:type="spellEnd"/>
      <w:r>
        <w:t xml:space="preserve">’ to ensure that they have been refreshed successfully. Note that the </w:t>
      </w:r>
      <w:proofErr w:type="spellStart"/>
      <w:r>
        <w:t>RangeStart</w:t>
      </w:r>
      <w:proofErr w:type="spellEnd"/>
      <w:r>
        <w:t xml:space="preserve"> and </w:t>
      </w:r>
      <w:proofErr w:type="spellStart"/>
      <w:r>
        <w:t>RangeEnd</w:t>
      </w:r>
      <w:proofErr w:type="spellEnd"/>
      <w:r>
        <w:t xml:space="preserve"> are used to filter the data for ‘</w:t>
      </w:r>
      <w:proofErr w:type="spellStart"/>
      <w:r>
        <w:t>FactCallsHandled</w:t>
      </w:r>
      <w:proofErr w:type="spellEnd"/>
      <w:r>
        <w:t>’ these may need to be adjusted to get a range in the SQL Server table.</w:t>
      </w:r>
    </w:p>
    <w:p w14:paraId="1C23C8E5" w14:textId="77777777" w:rsidR="000436C0" w:rsidRDefault="000436C0" w:rsidP="000436C0">
      <w:pPr>
        <w:spacing w:after="0"/>
      </w:pPr>
    </w:p>
    <w:p w14:paraId="23DEC2FF" w14:textId="77777777" w:rsidR="000436C0" w:rsidRDefault="000436C0" w:rsidP="000436C0">
      <w:pPr>
        <w:spacing w:after="0"/>
      </w:pPr>
      <w:r>
        <w:t>Once confirmed the two tables ‘</w:t>
      </w:r>
      <w:proofErr w:type="spellStart"/>
      <w:r>
        <w:t>DimAgent</w:t>
      </w:r>
      <w:proofErr w:type="spellEnd"/>
      <w:r>
        <w:t>’ and ‘</w:t>
      </w:r>
      <w:proofErr w:type="spellStart"/>
      <w:r>
        <w:t>FactCallsHandled</w:t>
      </w:r>
      <w:proofErr w:type="spellEnd"/>
      <w:r>
        <w:t>’ are loading successfully, then click on the ‘Close &amp; Apply’ button. This will load the data into the Power BI desktop file.</w:t>
      </w:r>
    </w:p>
    <w:p w14:paraId="33EB8741" w14:textId="77777777" w:rsidR="000436C0" w:rsidRDefault="000436C0" w:rsidP="000436C0">
      <w:pPr>
        <w:spacing w:after="0"/>
      </w:pPr>
    </w:p>
    <w:p w14:paraId="6DB0A18D" w14:textId="77777777" w:rsidR="000436C0" w:rsidRDefault="000436C0" w:rsidP="000436C0">
      <w:pPr>
        <w:spacing w:after="0"/>
      </w:pPr>
      <w:r>
        <w:t>Review and confirm the Incremental refresh policy has been set up for the ‘</w:t>
      </w:r>
      <w:proofErr w:type="spellStart"/>
      <w:r>
        <w:t>FactCallsHandled</w:t>
      </w:r>
      <w:proofErr w:type="spellEnd"/>
      <w:r>
        <w:t>’ table.</w:t>
      </w:r>
    </w:p>
    <w:p w14:paraId="2C328F5E" w14:textId="77777777" w:rsidR="000436C0" w:rsidRDefault="000436C0" w:rsidP="000436C0">
      <w:pPr>
        <w:spacing w:after="0"/>
      </w:pPr>
    </w:p>
    <w:p w14:paraId="2AB2C76A" w14:textId="22B10E74" w:rsidR="000436C0" w:rsidRDefault="008B36A1" w:rsidP="000436C0">
      <w:pPr>
        <w:spacing w:after="0"/>
      </w:pPr>
      <w:r>
        <w:rPr>
          <w:noProof/>
        </w:rPr>
        <w:lastRenderedPageBreak/>
        <w:drawing>
          <wp:inline distT="0" distB="0" distL="0" distR="0" wp14:anchorId="7D8431D5" wp14:editId="1ED30D46">
            <wp:extent cx="4128842" cy="6159640"/>
            <wp:effectExtent l="0" t="0" r="5080" b="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34697" cy="616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9052D" w14:textId="77777777" w:rsidR="000436C0" w:rsidRDefault="000436C0" w:rsidP="000436C0">
      <w:pPr>
        <w:spacing w:after="0"/>
      </w:pPr>
    </w:p>
    <w:p w14:paraId="346856C1" w14:textId="4834D1EE" w:rsidR="000436C0" w:rsidRDefault="000436C0" w:rsidP="000436C0">
      <w:pPr>
        <w:spacing w:after="0"/>
      </w:pPr>
      <w:r>
        <w:t>Publish ‘</w:t>
      </w:r>
      <w:proofErr w:type="spellStart"/>
      <w:r w:rsidR="008B36A1" w:rsidRPr="000436C0">
        <w:t>Incremental_Refresh_Demo_DetectDataChanges.pbix</w:t>
      </w:r>
      <w:proofErr w:type="spellEnd"/>
      <w:r w:rsidR="008B36A1">
        <w:t xml:space="preserve">’ </w:t>
      </w:r>
      <w:r>
        <w:t>to the workspace ‘</w:t>
      </w:r>
      <w:proofErr w:type="spellStart"/>
      <w:r w:rsidRPr="005A1D36">
        <w:t>IncrementalRefresh</w:t>
      </w:r>
      <w:proofErr w:type="spellEnd"/>
      <w:r w:rsidRPr="005A1D36">
        <w:t xml:space="preserve"> [DS]</w:t>
      </w:r>
      <w:r>
        <w:t>’</w:t>
      </w:r>
    </w:p>
    <w:p w14:paraId="21D507ED" w14:textId="77777777" w:rsidR="000436C0" w:rsidRDefault="000436C0" w:rsidP="000436C0">
      <w:pPr>
        <w:spacing w:after="0"/>
      </w:pPr>
    </w:p>
    <w:p w14:paraId="049DD276" w14:textId="77777777" w:rsidR="000436C0" w:rsidRDefault="000436C0" w:rsidP="000436C0">
      <w:pPr>
        <w:spacing w:after="0"/>
      </w:pPr>
      <w:r>
        <w:t>Find the dataset in the workspace ‘</w:t>
      </w:r>
      <w:proofErr w:type="spellStart"/>
      <w:r w:rsidRPr="005A1D36">
        <w:t>IncrementalRefresh</w:t>
      </w:r>
      <w:proofErr w:type="spellEnd"/>
      <w:r w:rsidRPr="005A1D36">
        <w:t xml:space="preserve"> [DS]</w:t>
      </w:r>
      <w:r>
        <w:t>’ click once on the refresh now button to ensure the dataset has been refreshed at least once</w:t>
      </w:r>
    </w:p>
    <w:p w14:paraId="359FB7A8" w14:textId="77777777" w:rsidR="000436C0" w:rsidRDefault="000436C0" w:rsidP="000436C0">
      <w:pPr>
        <w:spacing w:after="0"/>
      </w:pPr>
    </w:p>
    <w:p w14:paraId="5C6ADA28" w14:textId="77777777" w:rsidR="006B62A5" w:rsidRDefault="006B62A5" w:rsidP="28CBFF3D"/>
    <w:p w14:paraId="5271EB96" w14:textId="1DC62A68" w:rsidR="28CBFF3D" w:rsidRDefault="28CBFF3D" w:rsidP="28CBFF3D"/>
    <w:p w14:paraId="0EC2BB64" w14:textId="3F3A490B" w:rsidR="28CBFF3D" w:rsidRDefault="28CBFF3D" w:rsidP="28CBFF3D"/>
    <w:p w14:paraId="332EBE7B" w14:textId="4D4B1B3F" w:rsidR="28CBFF3D" w:rsidRDefault="28CBFF3D" w:rsidP="28CBFF3D"/>
    <w:p w14:paraId="26CF587F" w14:textId="281BD7E4" w:rsidR="28CBFF3D" w:rsidRDefault="28CBFF3D" w:rsidP="28CBFF3D"/>
    <w:p w14:paraId="10C233ED" w14:textId="6328B345" w:rsidR="28CBFF3D" w:rsidRDefault="28CBFF3D" w:rsidP="28CBFF3D"/>
    <w:p w14:paraId="2AE4F293" w14:textId="0437F2F6" w:rsidR="28CBFF3D" w:rsidRDefault="28CBFF3D" w:rsidP="28CBFF3D"/>
    <w:p w14:paraId="1B09A068" w14:textId="12982B33" w:rsidR="28CBFF3D" w:rsidRDefault="28CBFF3D" w:rsidP="28CBFF3D"/>
    <w:p w14:paraId="40E62317" w14:textId="1C499FB9" w:rsidR="28CBFF3D" w:rsidRDefault="28CBFF3D" w:rsidP="28CBFF3D"/>
    <w:p w14:paraId="3CE131F3" w14:textId="3D021E82" w:rsidR="28CBFF3D" w:rsidRDefault="28CBFF3D" w:rsidP="28CBFF3D"/>
    <w:p w14:paraId="04987E24" w14:textId="4BE44950" w:rsidR="28CBFF3D" w:rsidRDefault="28CBFF3D" w:rsidP="28CBFF3D"/>
    <w:p w14:paraId="74AF57B4" w14:textId="397B2F91" w:rsidR="28CBFF3D" w:rsidRDefault="28CBFF3D" w:rsidP="28CBFF3D"/>
    <w:p w14:paraId="2F8B8583" w14:textId="6A6A0EDE" w:rsidR="28CBFF3D" w:rsidRDefault="28CBFF3D" w:rsidP="28CBFF3D"/>
    <w:p w14:paraId="78E7502D" w14:textId="513AF96A" w:rsidR="28CBFF3D" w:rsidRDefault="28CBFF3D" w:rsidP="28CBFF3D"/>
    <w:p w14:paraId="7491B999" w14:textId="07B6F67D" w:rsidR="28CBFF3D" w:rsidRDefault="28CBFF3D" w:rsidP="28CBFF3D"/>
    <w:p w14:paraId="587EAB2C" w14:textId="262177DC" w:rsidR="28CBFF3D" w:rsidRDefault="28CBFF3D" w:rsidP="28CBFF3D"/>
    <w:p w14:paraId="4A8532E1" w14:textId="5D0F05AB" w:rsidR="28CBFF3D" w:rsidRDefault="28CBFF3D" w:rsidP="28CBFF3D"/>
    <w:p w14:paraId="13E81DD1" w14:textId="442061CC" w:rsidR="28CBFF3D" w:rsidRDefault="28CBFF3D" w:rsidP="28CBFF3D"/>
    <w:p w14:paraId="0D5D6DE4" w14:textId="59766454" w:rsidR="28CBFF3D" w:rsidRDefault="28CBFF3D" w:rsidP="28CBFF3D"/>
    <w:p w14:paraId="29CAEF5B" w14:textId="6C1783FD" w:rsidR="28CBFF3D" w:rsidRDefault="28CBFF3D" w:rsidP="28CBFF3D"/>
    <w:p w14:paraId="1AE04005" w14:textId="589E2B58" w:rsidR="28CBFF3D" w:rsidRDefault="28CBFF3D" w:rsidP="28CBFF3D"/>
    <w:p w14:paraId="45C0E032" w14:textId="6828DD70" w:rsidR="28CBFF3D" w:rsidRDefault="28CBFF3D" w:rsidP="28CBFF3D"/>
    <w:p w14:paraId="08BD23A4" w14:textId="662FE07D" w:rsidR="28CBFF3D" w:rsidRDefault="28CBFF3D" w:rsidP="28CBFF3D"/>
    <w:p w14:paraId="575BE247" w14:textId="208B60DF" w:rsidR="28CBFF3D" w:rsidRDefault="28CBFF3D" w:rsidP="28CBFF3D"/>
    <w:p w14:paraId="289787FA" w14:textId="66884B19" w:rsidR="28CBFF3D" w:rsidRDefault="28CBFF3D" w:rsidP="28CBFF3D"/>
    <w:p w14:paraId="37155319" w14:textId="129C3565" w:rsidR="28CBFF3D" w:rsidRDefault="28CBFF3D" w:rsidP="28CBFF3D"/>
    <w:p w14:paraId="07A2F5EF" w14:textId="6585AA22" w:rsidR="28CBFF3D" w:rsidRDefault="28CBFF3D" w:rsidP="28CBFF3D"/>
    <w:p w14:paraId="4AE20CB7" w14:textId="28ECE27F" w:rsidR="28CBFF3D" w:rsidRDefault="28CBFF3D" w:rsidP="28CBFF3D"/>
    <w:p w14:paraId="7755EE23" w14:textId="57C72635" w:rsidR="28CBFF3D" w:rsidRDefault="28CBFF3D" w:rsidP="28CBFF3D"/>
    <w:p w14:paraId="74E1F901" w14:textId="6A1E10E6" w:rsidR="28CBFF3D" w:rsidRDefault="28CBFF3D" w:rsidP="28CBFF3D"/>
    <w:p w14:paraId="33CA0513" w14:textId="284E2923" w:rsidR="28CBFF3D" w:rsidRDefault="28CBFF3D" w:rsidP="28CBFF3D"/>
    <w:p w14:paraId="3F6437C6" w14:textId="518C22C2" w:rsidR="28CBFF3D" w:rsidRDefault="28CBFF3D" w:rsidP="28CBFF3D"/>
    <w:p w14:paraId="3187A314" w14:textId="5560AB9A" w:rsidR="28CBFF3D" w:rsidRDefault="28CBFF3D" w:rsidP="28CBFF3D"/>
    <w:p w14:paraId="234602AE" w14:textId="26FF3001" w:rsidR="28CBFF3D" w:rsidRDefault="28CBFF3D" w:rsidP="28CBFF3D"/>
    <w:p w14:paraId="6C560CED" w14:textId="666A23F3" w:rsidR="00675167" w:rsidRDefault="00675167" w:rsidP="001912AA">
      <w:pPr>
        <w:spacing w:after="0"/>
      </w:pPr>
    </w:p>
    <w:sectPr w:rsidR="00675167" w:rsidSect="00D5692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wNzcxM7c0NTGwMDNS0lEKTi0uzszPAykwrAUAA0gwpCwAAAA="/>
  </w:docVars>
  <w:rsids>
    <w:rsidRoot w:val="00C749BF"/>
    <w:rsid w:val="000418ED"/>
    <w:rsid w:val="000436C0"/>
    <w:rsid w:val="000613C8"/>
    <w:rsid w:val="000626EA"/>
    <w:rsid w:val="000E53E4"/>
    <w:rsid w:val="000F76EF"/>
    <w:rsid w:val="00156632"/>
    <w:rsid w:val="00187E34"/>
    <w:rsid w:val="001912AA"/>
    <w:rsid w:val="00193B32"/>
    <w:rsid w:val="001A511F"/>
    <w:rsid w:val="001F1A11"/>
    <w:rsid w:val="00216433"/>
    <w:rsid w:val="00260635"/>
    <w:rsid w:val="002965BF"/>
    <w:rsid w:val="002C1C46"/>
    <w:rsid w:val="00314CD4"/>
    <w:rsid w:val="00370136"/>
    <w:rsid w:val="003C39D7"/>
    <w:rsid w:val="00404AA3"/>
    <w:rsid w:val="004227CC"/>
    <w:rsid w:val="00456F8E"/>
    <w:rsid w:val="00470FEF"/>
    <w:rsid w:val="00472944"/>
    <w:rsid w:val="004D73B4"/>
    <w:rsid w:val="0051354B"/>
    <w:rsid w:val="00565C03"/>
    <w:rsid w:val="005A1D36"/>
    <w:rsid w:val="005D4801"/>
    <w:rsid w:val="005E7264"/>
    <w:rsid w:val="00662C48"/>
    <w:rsid w:val="00675167"/>
    <w:rsid w:val="00694E46"/>
    <w:rsid w:val="006B62A5"/>
    <w:rsid w:val="006C0F6B"/>
    <w:rsid w:val="006E56C9"/>
    <w:rsid w:val="007152C7"/>
    <w:rsid w:val="00726D06"/>
    <w:rsid w:val="00742F0B"/>
    <w:rsid w:val="007519EC"/>
    <w:rsid w:val="00755956"/>
    <w:rsid w:val="00757D97"/>
    <w:rsid w:val="007821C8"/>
    <w:rsid w:val="008071FA"/>
    <w:rsid w:val="0086683B"/>
    <w:rsid w:val="008B36A1"/>
    <w:rsid w:val="008D5A9C"/>
    <w:rsid w:val="008F48D1"/>
    <w:rsid w:val="00915D9B"/>
    <w:rsid w:val="00983CB2"/>
    <w:rsid w:val="00985F17"/>
    <w:rsid w:val="009F3A07"/>
    <w:rsid w:val="00A133FF"/>
    <w:rsid w:val="00A214BC"/>
    <w:rsid w:val="00A465F0"/>
    <w:rsid w:val="00A8547B"/>
    <w:rsid w:val="00B43920"/>
    <w:rsid w:val="00B462E1"/>
    <w:rsid w:val="00BB675D"/>
    <w:rsid w:val="00BE268E"/>
    <w:rsid w:val="00C33356"/>
    <w:rsid w:val="00C41979"/>
    <w:rsid w:val="00C749BF"/>
    <w:rsid w:val="00C914DB"/>
    <w:rsid w:val="00CB1C22"/>
    <w:rsid w:val="00CE0411"/>
    <w:rsid w:val="00CE4F54"/>
    <w:rsid w:val="00CE7979"/>
    <w:rsid w:val="00D03B8F"/>
    <w:rsid w:val="00D56921"/>
    <w:rsid w:val="00DE701D"/>
    <w:rsid w:val="00E32503"/>
    <w:rsid w:val="00E96D90"/>
    <w:rsid w:val="00EF0500"/>
    <w:rsid w:val="00F54E1E"/>
    <w:rsid w:val="00FC1442"/>
    <w:rsid w:val="0BE89342"/>
    <w:rsid w:val="0E1348B4"/>
    <w:rsid w:val="19745BB0"/>
    <w:rsid w:val="28CBFF3D"/>
    <w:rsid w:val="2F3B40C1"/>
    <w:rsid w:val="34563F04"/>
    <w:rsid w:val="4B6EB1C8"/>
    <w:rsid w:val="5A46F827"/>
    <w:rsid w:val="6D258EE6"/>
    <w:rsid w:val="755B406D"/>
    <w:rsid w:val="7892E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BD688"/>
  <w15:chartTrackingRefBased/>
  <w15:docId w15:val="{51598C91-28CE-4410-A8C9-DD559B2CD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8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rtifact-title">
    <w:name w:val="artifact-title"/>
    <w:basedOn w:val="DefaultParagraphFont"/>
    <w:rsid w:val="00D56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0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27273">
          <w:marLeft w:val="198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768580">
          <w:marLeft w:val="163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538209">
          <w:marLeft w:val="10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6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643947">
          <w:marLeft w:val="17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7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915542">
          <w:marLeft w:val="5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0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174574">
          <w:marLeft w:val="7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1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102613">
          <w:marLeft w:val="21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256631">
          <w:marLeft w:val="187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526705">
          <w:marLeft w:val="37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257231">
          <w:marLeft w:val="199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45373">
          <w:marLeft w:val="78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407193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customXml" Target="../customXml/item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446F98-A293-4892-9458-E680A8C91F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455CF3-6C28-4C7F-8B95-93B5E93E764E}"/>
</file>

<file path=customXml/itemProps3.xml><?xml version="1.0" encoding="utf-8"?>
<ds:datastoreItem xmlns:ds="http://schemas.openxmlformats.org/officeDocument/2006/customXml" ds:itemID="{E72AC9F8-634C-4105-85E2-4970D9D268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970</Words>
  <Characters>5531</Characters>
  <Application>Microsoft Office Word</Application>
  <DocSecurity>0</DocSecurity>
  <Lines>46</Lines>
  <Paragraphs>12</Paragraphs>
  <ScaleCrop>false</ScaleCrop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57</cp:revision>
  <dcterms:created xsi:type="dcterms:W3CDTF">2022-06-15T10:37:00Z</dcterms:created>
  <dcterms:modified xsi:type="dcterms:W3CDTF">2022-12-30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06-15T10:37:22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b61d3fc4-0798-479f-b864-1ef8531e7623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</Properties>
</file>